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4663E5" w14:textId="77777777" w:rsidR="00714B54" w:rsidRDefault="00714B54" w:rsidP="00714B54">
      <w:pPr>
        <w:pStyle w:val="Heading1"/>
      </w:pPr>
      <w:r w:rsidRPr="0073026F">
        <w:t>CS 255 Business Requirements Document</w:t>
      </w:r>
    </w:p>
    <w:p w14:paraId="167327E1" w14:textId="77777777" w:rsidR="00714B54" w:rsidRDefault="00714B54" w:rsidP="00714B54">
      <w:pPr>
        <w:pStyle w:val="NoSpacing"/>
        <w:jc w:val="center"/>
      </w:pPr>
      <w:r>
        <w:t>Student: Cory Remick</w:t>
      </w:r>
    </w:p>
    <w:p w14:paraId="5ACD947D" w14:textId="77777777" w:rsidR="00714B54" w:rsidRDefault="00714B54" w:rsidP="00714B54">
      <w:pPr>
        <w:pStyle w:val="NoSpacing"/>
        <w:jc w:val="center"/>
      </w:pPr>
      <w:r>
        <w:t>Professor: Kim-Marie Foss</w:t>
      </w:r>
    </w:p>
    <w:p w14:paraId="1BC670A1" w14:textId="5A714742" w:rsidR="00714B54" w:rsidRPr="004F19AC" w:rsidRDefault="00714B54" w:rsidP="00714B54">
      <w:pPr>
        <w:pStyle w:val="NoSpacing"/>
        <w:jc w:val="center"/>
      </w:pPr>
      <w:r>
        <w:t>Date: 7/</w:t>
      </w:r>
      <w:r w:rsidR="003E39CB">
        <w:t>30</w:t>
      </w:r>
      <w:r>
        <w:t>/2022</w:t>
      </w:r>
    </w:p>
    <w:p w14:paraId="26DB9593" w14:textId="77777777" w:rsidR="00714B54" w:rsidRPr="004F19AC" w:rsidRDefault="00714B54" w:rsidP="00714B54">
      <w:pPr>
        <w:suppressAutoHyphens/>
        <w:spacing w:after="0" w:line="240" w:lineRule="auto"/>
        <w:rPr>
          <w:rFonts w:ascii="Calibri" w:hAnsi="Calibri" w:cs="Calibri"/>
          <w:iCs/>
        </w:rPr>
      </w:pPr>
    </w:p>
    <w:p w14:paraId="5105EE03" w14:textId="77777777" w:rsidR="00714B54" w:rsidRPr="0073026F" w:rsidRDefault="00714B54" w:rsidP="00714B54">
      <w:pPr>
        <w:pStyle w:val="Heading2"/>
        <w:spacing w:after="240"/>
      </w:pPr>
      <w:r w:rsidRPr="0073026F">
        <w:t>System Components and Design</w:t>
      </w:r>
    </w:p>
    <w:p w14:paraId="6B88B91C" w14:textId="77777777" w:rsidR="00714B54" w:rsidRPr="0073026F" w:rsidRDefault="00714B54" w:rsidP="00714B54">
      <w:pPr>
        <w:pStyle w:val="Heading3"/>
        <w:keepNext w:val="0"/>
        <w:keepLines w:val="0"/>
        <w:suppressAutoHyphens/>
      </w:pPr>
      <w:r w:rsidRPr="0073026F">
        <w:t>Purpose</w:t>
      </w:r>
    </w:p>
    <w:p w14:paraId="20DB228D" w14:textId="78749293" w:rsidR="00C43B03" w:rsidRPr="00C43B03" w:rsidRDefault="00714B54" w:rsidP="00C85198">
      <w:pP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 w:rsidRPr="004A24BF">
        <w:rPr>
          <w:rFonts w:ascii="Calibri" w:hAnsi="Calibri" w:cs="Calibri"/>
          <w:i/>
        </w:rPr>
        <w:t xml:space="preserve">What is the purpose of this project? Who is the client and what do they want their system to be able to </w:t>
      </w:r>
      <w:proofErr w:type="spellStart"/>
      <w:r>
        <w:rPr>
          <w:rFonts w:ascii="Calibri" w:eastAsia="Calibri" w:hAnsi="Calibri" w:cs="Calibri"/>
          <w:color w:val="000000"/>
        </w:rPr>
        <w:t>DriverPass</w:t>
      </w:r>
      <w:proofErr w:type="spellEnd"/>
      <w:r>
        <w:rPr>
          <w:rFonts w:ascii="Calibri" w:eastAsia="Calibri" w:hAnsi="Calibri" w:cs="Calibri"/>
          <w:color w:val="000000"/>
        </w:rPr>
        <w:t xml:space="preserve"> wants to improve driver training by offering both online and in-person instruction and tests to </w:t>
      </w:r>
      <w:proofErr w:type="gramStart"/>
      <w:r>
        <w:rPr>
          <w:rFonts w:ascii="Calibri" w:eastAsia="Calibri" w:hAnsi="Calibri" w:cs="Calibri"/>
          <w:color w:val="000000"/>
        </w:rPr>
        <w:t>students.</w:t>
      </w:r>
      <w:proofErr w:type="gramEnd"/>
    </w:p>
    <w:p w14:paraId="6A42CFA1" w14:textId="77777777" w:rsidR="00714B54" w:rsidRPr="00927DCE" w:rsidRDefault="00714B54" w:rsidP="00714B54">
      <w:pPr>
        <w:suppressAutoHyphens/>
        <w:spacing w:after="240" w:line="240" w:lineRule="auto"/>
        <w:rPr>
          <w:rFonts w:ascii="Calibri" w:hAnsi="Calibri" w:cs="Calibri"/>
        </w:rPr>
      </w:pPr>
    </w:p>
    <w:p w14:paraId="2024496D" w14:textId="77777777" w:rsidR="00714B54" w:rsidRPr="0073026F" w:rsidRDefault="00714B54" w:rsidP="00714B54">
      <w:pPr>
        <w:pStyle w:val="Heading3"/>
        <w:keepNext w:val="0"/>
        <w:keepLines w:val="0"/>
        <w:suppressAutoHyphens/>
      </w:pPr>
      <w:r w:rsidRPr="0073026F">
        <w:t>System Background</w:t>
      </w:r>
    </w:p>
    <w:p w14:paraId="468444D3" w14:textId="21D93341" w:rsidR="00714B54" w:rsidRDefault="00714B54" w:rsidP="00714B54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 client asked us to build a system where students can study DMV material, take practice tests, and schedule on-the-road training.</w:t>
      </w:r>
    </w:p>
    <w:p w14:paraId="248FF9E4" w14:textId="0B46D673" w:rsidR="00C43B03" w:rsidRPr="00C43B03" w:rsidRDefault="00C43B03" w:rsidP="00C43B03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proofErr w:type="spellStart"/>
      <w:r>
        <w:rPr>
          <w:rFonts w:ascii="Calibri" w:eastAsia="Calibri" w:hAnsi="Calibri" w:cs="Calibri"/>
          <w:color w:val="000000"/>
        </w:rPr>
        <w:t>DriverPass</w:t>
      </w:r>
      <w:proofErr w:type="spellEnd"/>
      <w:r>
        <w:rPr>
          <w:rFonts w:ascii="Calibri" w:eastAsia="Calibri" w:hAnsi="Calibri" w:cs="Calibri"/>
          <w:color w:val="000000"/>
        </w:rPr>
        <w:t xml:space="preserve"> wants to increase the number of driving students that pass the test on their first try. They currently estimate only 35% pass on their first try.</w:t>
      </w:r>
    </w:p>
    <w:p w14:paraId="5B513A47" w14:textId="77777777" w:rsidR="00714B54" w:rsidRDefault="00714B54" w:rsidP="00714B54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he system should be available on the web. </w:t>
      </w:r>
    </w:p>
    <w:p w14:paraId="563597A6" w14:textId="77777777" w:rsidR="00714B54" w:rsidRPr="004D28C8" w:rsidRDefault="00714B54" w:rsidP="00714B54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Backend system reports should be available for download and use offline.</w:t>
      </w:r>
    </w:p>
    <w:p w14:paraId="61079DAF" w14:textId="77777777" w:rsidR="00714B54" w:rsidRPr="0073026F" w:rsidRDefault="00714B54" w:rsidP="00714B54">
      <w:pPr>
        <w:suppressAutoHyphens/>
        <w:spacing w:after="240" w:line="240" w:lineRule="auto"/>
        <w:rPr>
          <w:rFonts w:ascii="Calibri" w:hAnsi="Calibri" w:cs="Calibri"/>
        </w:rPr>
      </w:pPr>
    </w:p>
    <w:p w14:paraId="7C392F5E" w14:textId="77777777" w:rsidR="00714B54" w:rsidRPr="0073026F" w:rsidRDefault="00714B54" w:rsidP="00714B54">
      <w:pPr>
        <w:pStyle w:val="Heading3"/>
        <w:keepNext w:val="0"/>
        <w:keepLines w:val="0"/>
        <w:suppressAutoHyphens/>
      </w:pPr>
      <w:r w:rsidRPr="0073026F">
        <w:t>Objectives and Goals</w:t>
      </w:r>
    </w:p>
    <w:p w14:paraId="4952C483" w14:textId="77777777" w:rsidR="00714B54" w:rsidRDefault="00714B54" w:rsidP="00714B54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Students can register online.</w:t>
      </w:r>
    </w:p>
    <w:p w14:paraId="0749BCD8" w14:textId="77777777" w:rsidR="00714B54" w:rsidRDefault="00714B54" w:rsidP="00714B54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Secretaries can register students over the phone.</w:t>
      </w:r>
    </w:p>
    <w:p w14:paraId="32DE697C" w14:textId="77777777" w:rsidR="00714B54" w:rsidRDefault="00714B54" w:rsidP="00714B54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Students should be able to select and pay for packaged deals that include a certain number of hours of instruction.</w:t>
      </w:r>
    </w:p>
    <w:p w14:paraId="19818AAC" w14:textId="77777777" w:rsidR="00714B54" w:rsidRDefault="00714B54" w:rsidP="00714B54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Students should be able to reserve a car and driver for in-person instruction on a specified day and for a system configured number of hours (client says 2 hours at a time).</w:t>
      </w:r>
    </w:p>
    <w:p w14:paraId="19B1AD0C" w14:textId="77777777" w:rsidR="00714B54" w:rsidRDefault="00714B54" w:rsidP="00714B54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Students should be able to read material and take practice exams on the web.</w:t>
      </w:r>
    </w:p>
    <w:p w14:paraId="5048608D" w14:textId="77777777" w:rsidR="00714B54" w:rsidRDefault="00714B54" w:rsidP="00714B54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Admins need to be able to perform account management to change passwords and create/disable accounts.</w:t>
      </w:r>
    </w:p>
    <w:p w14:paraId="03ACEE19" w14:textId="77777777" w:rsidR="00714B54" w:rsidRDefault="00714B54" w:rsidP="00714B54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Admins need to know data change history. For example, who made a reservation, who canceled it, and who last modified a record. </w:t>
      </w:r>
    </w:p>
    <w:p w14:paraId="1C36E5A3" w14:textId="77777777" w:rsidR="00714B54" w:rsidRDefault="00714B54" w:rsidP="00714B54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Drivers need to know what student they are scheduled with, when, which car, and for how long (currently 2 hours).</w:t>
      </w:r>
    </w:p>
    <w:p w14:paraId="01146CAB" w14:textId="77777777" w:rsidR="00714B54" w:rsidRDefault="00714B54" w:rsidP="00714B54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Drivers should be able to update the scheduled lesson to add comments after the lesson.</w:t>
      </w:r>
    </w:p>
    <w:p w14:paraId="0799966B" w14:textId="77777777" w:rsidR="00714B54" w:rsidRDefault="00714B54" w:rsidP="00714B54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System should alert admins to changes in DMV rules, policies, or sample questions.</w:t>
      </w:r>
    </w:p>
    <w:p w14:paraId="2A2C467D" w14:textId="77777777" w:rsidR="00714B54" w:rsidRPr="0073026F" w:rsidRDefault="00714B54" w:rsidP="00714B54">
      <w:pPr>
        <w:suppressAutoHyphens/>
        <w:spacing w:after="240" w:line="240" w:lineRule="auto"/>
        <w:rPr>
          <w:rFonts w:ascii="Calibri" w:hAnsi="Calibri" w:cs="Calibri"/>
        </w:rPr>
      </w:pPr>
    </w:p>
    <w:p w14:paraId="35590C7A" w14:textId="77777777" w:rsidR="000E5A85" w:rsidRDefault="000E5A85">
      <w:pPr>
        <w:rPr>
          <w:rFonts w:ascii="Calibri" w:hAnsi="Calibri" w:cs="Calibri"/>
          <w:b/>
          <w:sz w:val="24"/>
          <w:szCs w:val="24"/>
        </w:rPr>
      </w:pPr>
      <w:r>
        <w:br w:type="page"/>
      </w:r>
    </w:p>
    <w:p w14:paraId="7F98F08D" w14:textId="22DDE2F8" w:rsidR="00714B54" w:rsidRPr="0073026F" w:rsidRDefault="00714B54" w:rsidP="00714B54">
      <w:pPr>
        <w:pStyle w:val="Heading2"/>
        <w:spacing w:after="240"/>
      </w:pPr>
      <w:r w:rsidRPr="0073026F">
        <w:lastRenderedPageBreak/>
        <w:t>Requirements</w:t>
      </w:r>
    </w:p>
    <w:p w14:paraId="29515031" w14:textId="77777777" w:rsidR="00714B54" w:rsidRPr="0073026F" w:rsidRDefault="00714B54" w:rsidP="00714B54">
      <w:pPr>
        <w:pStyle w:val="Heading3"/>
        <w:keepNext w:val="0"/>
        <w:keepLines w:val="0"/>
        <w:suppressAutoHyphens/>
      </w:pPr>
      <w:r>
        <w:t>Nonfunctional R</w:t>
      </w:r>
      <w:r w:rsidRPr="0073026F">
        <w:t>equirements</w:t>
      </w:r>
    </w:p>
    <w:p w14:paraId="4EDD7F63" w14:textId="7E921C08" w:rsidR="00FD57ED" w:rsidRPr="00FD57ED" w:rsidRDefault="00FD57ED" w:rsidP="00FD57E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Cs/>
        </w:rPr>
        <w:t xml:space="preserve">Cloud </w:t>
      </w:r>
      <w:r>
        <w:rPr>
          <w:rFonts w:ascii="Calibri" w:hAnsi="Calibri" w:cs="Calibri"/>
          <w:iCs/>
        </w:rPr>
        <w:t>Solution</w:t>
      </w:r>
    </w:p>
    <w:p w14:paraId="464A49FB" w14:textId="01A86959" w:rsidR="00FD57ED" w:rsidRPr="00FD57ED" w:rsidRDefault="00FD57ED" w:rsidP="00FD57ED">
      <w:pPr>
        <w:pStyle w:val="ListParagraph"/>
        <w:numPr>
          <w:ilvl w:val="1"/>
          <w:numId w:val="8"/>
        </w:num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Cs/>
        </w:rPr>
        <w:t>Available anytime/anywhere</w:t>
      </w:r>
    </w:p>
    <w:p w14:paraId="107FF5AB" w14:textId="1A6B4626" w:rsidR="00A22912" w:rsidRPr="00FD57ED" w:rsidRDefault="00A22912" w:rsidP="00A22912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Cs/>
        </w:rPr>
        <w:t>Backup</w:t>
      </w:r>
    </w:p>
    <w:p w14:paraId="206ECE56" w14:textId="192D6F5E" w:rsidR="00FD57ED" w:rsidRPr="00A22912" w:rsidRDefault="00FD57ED" w:rsidP="00FD57ED">
      <w:pPr>
        <w:pStyle w:val="ListParagraph"/>
        <w:numPr>
          <w:ilvl w:val="1"/>
          <w:numId w:val="8"/>
        </w:num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Cs/>
        </w:rPr>
        <w:t>Regional Replication for disaster recovery</w:t>
      </w:r>
    </w:p>
    <w:p w14:paraId="6BB043BF" w14:textId="027385D3" w:rsidR="00A22912" w:rsidRPr="00A22912" w:rsidRDefault="00A22912" w:rsidP="00A22912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Cs/>
        </w:rPr>
        <w:t>Security</w:t>
      </w:r>
    </w:p>
    <w:p w14:paraId="24E18E86" w14:textId="4A4D5B48" w:rsidR="00A22912" w:rsidRPr="00A22912" w:rsidRDefault="00A22912" w:rsidP="00A22912">
      <w:pPr>
        <w:pStyle w:val="ListParagraph"/>
        <w:numPr>
          <w:ilvl w:val="1"/>
          <w:numId w:val="8"/>
        </w:num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Cs/>
        </w:rPr>
        <w:t>Firewalls</w:t>
      </w:r>
    </w:p>
    <w:p w14:paraId="0B1C78C4" w14:textId="26D40333" w:rsidR="00C924BA" w:rsidRPr="00FD57ED" w:rsidRDefault="00FD57ED" w:rsidP="00FD57ED">
      <w:pPr>
        <w:pStyle w:val="ListParagraph"/>
        <w:numPr>
          <w:ilvl w:val="1"/>
          <w:numId w:val="8"/>
        </w:num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Cs/>
        </w:rPr>
        <w:t>TLS Encryption Certificates and Ciphers</w:t>
      </w:r>
    </w:p>
    <w:p w14:paraId="2E8B94EB" w14:textId="05843FEE" w:rsidR="00FD57ED" w:rsidRPr="00FD57ED" w:rsidRDefault="00FD57ED" w:rsidP="00FD57E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Cs/>
        </w:rPr>
        <w:t>Web Server</w:t>
      </w:r>
    </w:p>
    <w:p w14:paraId="3D95517F" w14:textId="0B0E62B9" w:rsidR="00FD57ED" w:rsidRPr="00FD57ED" w:rsidRDefault="00FD57ED" w:rsidP="00FD57E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Cs/>
        </w:rPr>
        <w:t>Load Balancer</w:t>
      </w:r>
    </w:p>
    <w:p w14:paraId="41EE179E" w14:textId="3F7219A5" w:rsidR="00FD57ED" w:rsidRPr="00EF62DE" w:rsidRDefault="00EF62DE" w:rsidP="00FD57E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Cs/>
        </w:rPr>
        <w:t>Middle Layer Server</w:t>
      </w:r>
    </w:p>
    <w:p w14:paraId="27D21E34" w14:textId="07541339" w:rsidR="00EF62DE" w:rsidRPr="00FD57ED" w:rsidRDefault="00EF62DE" w:rsidP="00FD57E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Cs/>
        </w:rPr>
        <w:t>Database Layer Server</w:t>
      </w:r>
    </w:p>
    <w:p w14:paraId="3A1548AD" w14:textId="1B74301F" w:rsidR="00FD57ED" w:rsidRDefault="00FD57ED" w:rsidP="00FD57ED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5366E895" w14:textId="77777777" w:rsidR="00C94B43" w:rsidRPr="00C94B43" w:rsidRDefault="00C94B43" w:rsidP="00FD57ED">
      <w:pPr>
        <w:suppressAutoHyphens/>
        <w:spacing w:after="0" w:line="240" w:lineRule="auto"/>
        <w:rPr>
          <w:rFonts w:ascii="Calibri" w:hAnsi="Calibri" w:cs="Calibri"/>
          <w:iCs/>
        </w:rPr>
      </w:pPr>
    </w:p>
    <w:p w14:paraId="5E51AA87" w14:textId="77777777" w:rsidR="001F5855" w:rsidRPr="0073026F" w:rsidRDefault="009462E1" w:rsidP="004D28C8">
      <w:pPr>
        <w:pStyle w:val="Heading4"/>
      </w:pPr>
      <w:r>
        <w:t>Performance R</w:t>
      </w:r>
      <w:r w:rsidR="00B56238" w:rsidRPr="0073026F">
        <w:t>equirements</w:t>
      </w:r>
    </w:p>
    <w:p w14:paraId="6FD33D12" w14:textId="5C06AE09" w:rsidR="001F5855" w:rsidRDefault="003A73AF" w:rsidP="00C924BA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Web-based application</w:t>
      </w:r>
    </w:p>
    <w:p w14:paraId="074F6717" w14:textId="32043221" w:rsidR="003A73AF" w:rsidRDefault="003A73AF" w:rsidP="00C924BA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Page </w:t>
      </w:r>
      <w:r w:rsidR="004440B0">
        <w:rPr>
          <w:rFonts w:ascii="Calibri" w:eastAsia="Calibri" w:hAnsi="Calibri" w:cs="Calibri"/>
          <w:color w:val="000000"/>
        </w:rPr>
        <w:t xml:space="preserve">interactive </w:t>
      </w:r>
      <w:r>
        <w:rPr>
          <w:rFonts w:ascii="Calibri" w:eastAsia="Calibri" w:hAnsi="Calibri" w:cs="Calibri"/>
          <w:color w:val="000000"/>
        </w:rPr>
        <w:t xml:space="preserve">response </w:t>
      </w:r>
      <w:r w:rsidR="004440B0">
        <w:rPr>
          <w:rFonts w:ascii="Calibri" w:eastAsia="Calibri" w:hAnsi="Calibri" w:cs="Calibri"/>
          <w:color w:val="000000"/>
        </w:rPr>
        <w:t xml:space="preserve">&lt;= 0.1 seconds </w:t>
      </w:r>
      <w:sdt>
        <w:sdtPr>
          <w:rPr>
            <w:rFonts w:ascii="Calibri" w:eastAsia="Calibri" w:hAnsi="Calibri" w:cs="Calibri"/>
            <w:color w:val="000000"/>
          </w:rPr>
          <w:id w:val="1682473342"/>
          <w:citation/>
        </w:sdtPr>
        <w:sdtContent>
          <w:r w:rsidR="004440B0">
            <w:rPr>
              <w:rFonts w:ascii="Calibri" w:eastAsia="Calibri" w:hAnsi="Calibri" w:cs="Calibri"/>
              <w:color w:val="000000"/>
            </w:rPr>
            <w:fldChar w:fldCharType="begin"/>
          </w:r>
          <w:r w:rsidR="004440B0">
            <w:rPr>
              <w:rFonts w:ascii="Calibri" w:eastAsia="Calibri" w:hAnsi="Calibri" w:cs="Calibri"/>
              <w:color w:val="000000"/>
            </w:rPr>
            <w:instrText xml:space="preserve"> CITATION Nie93 \l 1033 </w:instrText>
          </w:r>
          <w:r w:rsidR="004440B0">
            <w:rPr>
              <w:rFonts w:ascii="Calibri" w:eastAsia="Calibri" w:hAnsi="Calibri" w:cs="Calibri"/>
              <w:color w:val="000000"/>
            </w:rPr>
            <w:fldChar w:fldCharType="separate"/>
          </w:r>
          <w:r w:rsidR="004440B0" w:rsidRPr="004440B0">
            <w:rPr>
              <w:rFonts w:ascii="Calibri" w:eastAsia="Calibri" w:hAnsi="Calibri" w:cs="Calibri"/>
              <w:noProof/>
              <w:color w:val="000000"/>
            </w:rPr>
            <w:t>(Nielsen, 1993)</w:t>
          </w:r>
          <w:r w:rsidR="004440B0">
            <w:rPr>
              <w:rFonts w:ascii="Calibri" w:eastAsia="Calibri" w:hAnsi="Calibri" w:cs="Calibri"/>
              <w:color w:val="000000"/>
            </w:rPr>
            <w:fldChar w:fldCharType="end"/>
          </w:r>
        </w:sdtContent>
      </w:sdt>
    </w:p>
    <w:p w14:paraId="350C1E48" w14:textId="63396392" w:rsidR="004440B0" w:rsidRDefault="004440B0" w:rsidP="00C924BA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Page navigation &lt;= 1.0 seconds </w:t>
      </w:r>
      <w:sdt>
        <w:sdtPr>
          <w:rPr>
            <w:rFonts w:ascii="Calibri" w:eastAsia="Calibri" w:hAnsi="Calibri" w:cs="Calibri"/>
            <w:color w:val="000000"/>
          </w:rPr>
          <w:id w:val="1169452245"/>
          <w:citation/>
        </w:sdtPr>
        <w:sdtContent>
          <w:r>
            <w:rPr>
              <w:rFonts w:ascii="Calibri" w:eastAsia="Calibri" w:hAnsi="Calibri" w:cs="Calibri"/>
              <w:color w:val="000000"/>
            </w:rPr>
            <w:fldChar w:fldCharType="begin"/>
          </w:r>
          <w:r>
            <w:rPr>
              <w:rFonts w:ascii="Calibri" w:eastAsia="Calibri" w:hAnsi="Calibri" w:cs="Calibri"/>
              <w:color w:val="000000"/>
            </w:rPr>
            <w:instrText xml:space="preserve"> CITATION Nie93 \l 1033 </w:instrText>
          </w:r>
          <w:r>
            <w:rPr>
              <w:rFonts w:ascii="Calibri" w:eastAsia="Calibri" w:hAnsi="Calibri" w:cs="Calibri"/>
              <w:color w:val="000000"/>
            </w:rPr>
            <w:fldChar w:fldCharType="separate"/>
          </w:r>
          <w:r w:rsidRPr="004440B0">
            <w:rPr>
              <w:rFonts w:ascii="Calibri" w:eastAsia="Calibri" w:hAnsi="Calibri" w:cs="Calibri"/>
              <w:noProof/>
              <w:color w:val="000000"/>
            </w:rPr>
            <w:t>(Nielsen, 1993)</w:t>
          </w:r>
          <w:r>
            <w:rPr>
              <w:rFonts w:ascii="Calibri" w:eastAsia="Calibri" w:hAnsi="Calibri" w:cs="Calibri"/>
              <w:color w:val="000000"/>
            </w:rPr>
            <w:fldChar w:fldCharType="end"/>
          </w:r>
        </w:sdtContent>
      </w:sdt>
    </w:p>
    <w:p w14:paraId="47827287" w14:textId="6603F706" w:rsidR="004440B0" w:rsidRDefault="004440B0" w:rsidP="00C924BA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Reports and Long Processes &lt;= 10 seconds</w:t>
      </w:r>
      <w:sdt>
        <w:sdtPr>
          <w:rPr>
            <w:rFonts w:ascii="Calibri" w:eastAsia="Calibri" w:hAnsi="Calibri" w:cs="Calibri"/>
            <w:color w:val="000000"/>
          </w:rPr>
          <w:id w:val="33474017"/>
          <w:citation/>
        </w:sdtPr>
        <w:sdtContent>
          <w:r>
            <w:rPr>
              <w:rFonts w:ascii="Calibri" w:eastAsia="Calibri" w:hAnsi="Calibri" w:cs="Calibri"/>
              <w:color w:val="000000"/>
            </w:rPr>
            <w:fldChar w:fldCharType="begin"/>
          </w:r>
          <w:r>
            <w:rPr>
              <w:rFonts w:ascii="Calibri" w:eastAsia="Calibri" w:hAnsi="Calibri" w:cs="Calibri"/>
              <w:color w:val="000000"/>
            </w:rPr>
            <w:instrText xml:space="preserve"> CITATION Nie93 \l 1033 </w:instrText>
          </w:r>
          <w:r>
            <w:rPr>
              <w:rFonts w:ascii="Calibri" w:eastAsia="Calibri" w:hAnsi="Calibri" w:cs="Calibri"/>
              <w:color w:val="000000"/>
            </w:rPr>
            <w:fldChar w:fldCharType="separate"/>
          </w:r>
          <w:r>
            <w:rPr>
              <w:rFonts w:ascii="Calibri" w:eastAsia="Calibri" w:hAnsi="Calibri" w:cs="Calibri"/>
              <w:noProof/>
              <w:color w:val="000000"/>
            </w:rPr>
            <w:t xml:space="preserve"> </w:t>
          </w:r>
          <w:r w:rsidRPr="004440B0">
            <w:rPr>
              <w:rFonts w:ascii="Calibri" w:eastAsia="Calibri" w:hAnsi="Calibri" w:cs="Calibri"/>
              <w:noProof/>
              <w:color w:val="000000"/>
            </w:rPr>
            <w:t>(Nielsen, 1993)</w:t>
          </w:r>
          <w:r>
            <w:rPr>
              <w:rFonts w:ascii="Calibri" w:eastAsia="Calibri" w:hAnsi="Calibri" w:cs="Calibri"/>
              <w:color w:val="000000"/>
            </w:rPr>
            <w:fldChar w:fldCharType="end"/>
          </w:r>
        </w:sdtContent>
      </w:sdt>
    </w:p>
    <w:p w14:paraId="4128959E" w14:textId="4F681D84" w:rsidR="004440B0" w:rsidRDefault="004440B0" w:rsidP="004440B0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Processing indicator</w:t>
      </w:r>
      <w:r w:rsidR="0035368E">
        <w:rPr>
          <w:rFonts w:ascii="Calibri" w:eastAsia="Calibri" w:hAnsi="Calibri" w:cs="Calibri"/>
          <w:color w:val="000000"/>
        </w:rPr>
        <w:t xml:space="preserve"> (spinner) required</w:t>
      </w:r>
    </w:p>
    <w:p w14:paraId="74ED4790" w14:textId="2F73ECE4" w:rsidR="004440B0" w:rsidRDefault="0035368E" w:rsidP="004440B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Processes &gt; 10 seconds</w:t>
      </w:r>
    </w:p>
    <w:p w14:paraId="0D53AF10" w14:textId="57C98749" w:rsidR="0035368E" w:rsidRPr="00E358DC" w:rsidRDefault="0035368E" w:rsidP="0035368E">
      <w:pPr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Progress indicator (progress bar) required</w:t>
      </w:r>
    </w:p>
    <w:p w14:paraId="15DACD0F" w14:textId="77777777" w:rsidR="001F5855" w:rsidRPr="00927DCE" w:rsidRDefault="001F5855" w:rsidP="00927DCE">
      <w:pPr>
        <w:suppressAutoHyphens/>
        <w:spacing w:after="240" w:line="240" w:lineRule="auto"/>
        <w:rPr>
          <w:rFonts w:ascii="Calibri" w:hAnsi="Calibri" w:cs="Calibri"/>
        </w:rPr>
      </w:pPr>
    </w:p>
    <w:p w14:paraId="05F9731F" w14:textId="77777777" w:rsidR="001F5855" w:rsidRPr="0073026F" w:rsidRDefault="009462E1" w:rsidP="004D28C8">
      <w:pPr>
        <w:pStyle w:val="Heading4"/>
      </w:pPr>
      <w:r>
        <w:t>Platform C</w:t>
      </w:r>
      <w:r w:rsidR="00B56238" w:rsidRPr="0073026F">
        <w:t>onstraints</w:t>
      </w:r>
    </w:p>
    <w:p w14:paraId="67D825BD" w14:textId="5B49AF19" w:rsidR="00876550" w:rsidRPr="0073026F" w:rsidRDefault="00876550" w:rsidP="00C924BA">
      <w:pPr>
        <w:suppressAutoHyphens/>
        <w:spacing w:after="0" w:line="240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>To decrease operating costs, I recommend the LAMP (Linux, Apache, MySQL) platform.</w:t>
      </w:r>
    </w:p>
    <w:p w14:paraId="2C92F876" w14:textId="0B3CAEBA" w:rsidR="001F5855" w:rsidRDefault="0035368E" w:rsidP="00E358D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Server: Unix OS </w:t>
      </w:r>
    </w:p>
    <w:p w14:paraId="3207C0A8" w14:textId="04C8A273" w:rsidR="0035368E" w:rsidRDefault="00876550" w:rsidP="00E358D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Web Server: Apache </w:t>
      </w:r>
    </w:p>
    <w:p w14:paraId="200CD40C" w14:textId="46F82FEF" w:rsidR="00876550" w:rsidRDefault="00876550" w:rsidP="00E358D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Server DB: MySQL</w:t>
      </w:r>
      <w:r w:rsidR="003753FE">
        <w:rPr>
          <w:rFonts w:ascii="Calibri" w:eastAsia="Calibri" w:hAnsi="Calibri" w:cs="Calibri"/>
          <w:color w:val="000000"/>
        </w:rPr>
        <w:t xml:space="preserve"> configured for High Availability (commercial costs involved)</w:t>
      </w:r>
    </w:p>
    <w:p w14:paraId="26B6E1F5" w14:textId="345750ED" w:rsidR="00876550" w:rsidRPr="004D28C8" w:rsidRDefault="00876550" w:rsidP="00E358D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Middle Tier: Java Spring Framework</w:t>
      </w:r>
    </w:p>
    <w:p w14:paraId="1D5292B2" w14:textId="77777777" w:rsidR="001F5855" w:rsidRPr="00927DCE" w:rsidRDefault="001F5855" w:rsidP="004D28C8">
      <w:pPr>
        <w:suppressAutoHyphens/>
        <w:spacing w:after="360" w:line="240" w:lineRule="auto"/>
        <w:rPr>
          <w:rFonts w:ascii="Calibri" w:hAnsi="Calibri" w:cs="Calibri"/>
        </w:rPr>
      </w:pPr>
    </w:p>
    <w:p w14:paraId="03D2899D" w14:textId="77777777" w:rsidR="001F5855" w:rsidRPr="0073026F" w:rsidRDefault="00B56238" w:rsidP="004D28C8">
      <w:pPr>
        <w:pStyle w:val="Heading4"/>
      </w:pPr>
      <w:r w:rsidRPr="0073026F">
        <w:t>Accuracy and Precision</w:t>
      </w:r>
    </w:p>
    <w:p w14:paraId="7EC83137" w14:textId="69664438" w:rsidR="001F5855" w:rsidRDefault="0087314F" w:rsidP="00C924B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Case-insensitive</w:t>
      </w:r>
    </w:p>
    <w:p w14:paraId="13540225" w14:textId="3BCE958C" w:rsidR="0087314F" w:rsidRDefault="0087314F" w:rsidP="00C924B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Users distinguished by role</w:t>
      </w:r>
    </w:p>
    <w:p w14:paraId="7F4BE6C9" w14:textId="06AF11EE" w:rsidR="0087314F" w:rsidRDefault="0087314F" w:rsidP="00C924B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Problems logged immediately to a log server</w:t>
      </w:r>
    </w:p>
    <w:p w14:paraId="054F8792" w14:textId="411440A7" w:rsidR="0087314F" w:rsidRPr="004D28C8" w:rsidRDefault="0087314F" w:rsidP="00C924B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riggers on log server will notify admin of problems</w:t>
      </w:r>
    </w:p>
    <w:p w14:paraId="61150377" w14:textId="77777777" w:rsidR="001F5855" w:rsidRPr="0073026F" w:rsidRDefault="001F5855" w:rsidP="004D28C8">
      <w:pPr>
        <w:suppressAutoHyphens/>
        <w:spacing w:after="360" w:line="240" w:lineRule="auto"/>
        <w:rPr>
          <w:rFonts w:ascii="Calibri" w:hAnsi="Calibri" w:cs="Calibri"/>
        </w:rPr>
      </w:pPr>
    </w:p>
    <w:p w14:paraId="7E32C910" w14:textId="77777777" w:rsidR="001F5855" w:rsidRPr="0073026F" w:rsidRDefault="00B56238" w:rsidP="004D28C8">
      <w:pPr>
        <w:pStyle w:val="Heading4"/>
      </w:pPr>
      <w:r w:rsidRPr="0073026F">
        <w:t xml:space="preserve">Adaptability </w:t>
      </w:r>
    </w:p>
    <w:p w14:paraId="445BE6C8" w14:textId="3B411016" w:rsidR="001F5855" w:rsidRDefault="005B52CF" w:rsidP="00E358D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Users can be added, removed, changed by the Administrator user in real time.</w:t>
      </w:r>
    </w:p>
    <w:p w14:paraId="4A12FFB9" w14:textId="5EBBE758" w:rsidR="005B52CF" w:rsidRDefault="005B52CF" w:rsidP="00E358D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Platform updates will be handled by the IT administrator. </w:t>
      </w:r>
    </w:p>
    <w:p w14:paraId="69A6FABA" w14:textId="1A8C8C40" w:rsidR="005B52CF" w:rsidRDefault="005B52CF" w:rsidP="005B52CF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Web servers will be load balanced across 2+ servers.</w:t>
      </w:r>
    </w:p>
    <w:p w14:paraId="1CED327E" w14:textId="69314471" w:rsidR="005B52CF" w:rsidRDefault="005B52CF" w:rsidP="005B52CF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lastRenderedPageBreak/>
        <w:t>Half the servers will be removed from balancer and updated, then returned to service.</w:t>
      </w:r>
    </w:p>
    <w:p w14:paraId="221B8390" w14:textId="55A7D26D" w:rsidR="005B52CF" w:rsidRDefault="005B52CF" w:rsidP="005B52CF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 other half will be removed and updated and returned to service.</w:t>
      </w:r>
    </w:p>
    <w:p w14:paraId="22408E45" w14:textId="7DE3F02E" w:rsidR="005B52CF" w:rsidRDefault="005B52CF" w:rsidP="005B52CF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Middle tier will be balanced across 2+ servers.</w:t>
      </w:r>
    </w:p>
    <w:p w14:paraId="2C82221A" w14:textId="3EAA106D" w:rsidR="005B52CF" w:rsidRDefault="005B52CF" w:rsidP="005B52CF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Same update procedure as web servers.</w:t>
      </w:r>
    </w:p>
    <w:p w14:paraId="1D4501C3" w14:textId="6AF60444" w:rsidR="005B52CF" w:rsidRDefault="005B52CF" w:rsidP="005B52CF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Database server </w:t>
      </w:r>
    </w:p>
    <w:p w14:paraId="7B0E9385" w14:textId="01A7CBEF" w:rsidR="003753FE" w:rsidRDefault="003753FE" w:rsidP="005B52CF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Update standby server</w:t>
      </w:r>
    </w:p>
    <w:p w14:paraId="3BADFCC3" w14:textId="3CADEFEC" w:rsidR="003753FE" w:rsidRDefault="003753FE" w:rsidP="005B52CF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Promote standby server to master</w:t>
      </w:r>
    </w:p>
    <w:p w14:paraId="77D9F7EA" w14:textId="53B3708E" w:rsidR="003753FE" w:rsidRDefault="003753FE" w:rsidP="005B52CF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Update previous master database server</w:t>
      </w:r>
    </w:p>
    <w:p w14:paraId="14B171E2" w14:textId="77777777" w:rsidR="001F5855" w:rsidRPr="0073026F" w:rsidRDefault="001F5855" w:rsidP="004D28C8">
      <w:pPr>
        <w:suppressAutoHyphens/>
        <w:spacing w:after="360" w:line="240" w:lineRule="auto"/>
        <w:rPr>
          <w:rFonts w:ascii="Calibri" w:hAnsi="Calibri" w:cs="Calibri"/>
        </w:rPr>
      </w:pPr>
    </w:p>
    <w:p w14:paraId="766A9BCD" w14:textId="77777777" w:rsidR="001F5855" w:rsidRPr="0073026F" w:rsidRDefault="00B56238" w:rsidP="004D28C8">
      <w:pPr>
        <w:pStyle w:val="Heading4"/>
      </w:pPr>
      <w:r w:rsidRPr="0073026F">
        <w:t>Security</w:t>
      </w:r>
    </w:p>
    <w:p w14:paraId="4ADD0532" w14:textId="500D878D" w:rsidR="001F5855" w:rsidRDefault="00B37316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Forms Authentication (username &amp; password)</w:t>
      </w:r>
    </w:p>
    <w:p w14:paraId="32160B9C" w14:textId="321CEC12" w:rsidR="00BE5AEA" w:rsidRDefault="00BE5AEA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Password complexity policy</w:t>
      </w:r>
    </w:p>
    <w:p w14:paraId="2837C7E4" w14:textId="158817FD" w:rsidR="00B37316" w:rsidRDefault="00B37316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Authentication must use TLS 1.2+</w:t>
      </w:r>
    </w:p>
    <w:p w14:paraId="210D007B" w14:textId="3A1EE423" w:rsidR="00B37316" w:rsidRDefault="00B37316" w:rsidP="00BE5AEA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Forward Secrecy Ciphers</w:t>
      </w:r>
      <w:r w:rsidR="00BE5AEA">
        <w:rPr>
          <w:rFonts w:ascii="Calibri" w:eastAsia="Calibri" w:hAnsi="Calibri" w:cs="Calibri"/>
          <w:color w:val="000000"/>
        </w:rPr>
        <w:t xml:space="preserve"> Only</w:t>
      </w:r>
    </w:p>
    <w:p w14:paraId="163FE120" w14:textId="517B1719" w:rsidR="00B37316" w:rsidRPr="00B37316" w:rsidRDefault="00B37316" w:rsidP="00BE5AEA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Encryption Ciphers verified by SSL Labs (</w:t>
      </w:r>
      <w:hyperlink r:id="rId9" w:history="1">
        <w:r>
          <w:rPr>
            <w:rStyle w:val="Hyperlink"/>
          </w:rPr>
          <w:t>SSL Server Test (Powered by Qualys SSL Labs)</w:t>
        </w:r>
      </w:hyperlink>
      <w:r>
        <w:t>)</w:t>
      </w:r>
    </w:p>
    <w:p w14:paraId="7A31FCAF" w14:textId="2F17D9ED" w:rsidR="00B37316" w:rsidRPr="00B37316" w:rsidRDefault="00B37316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t>More than 5 failed login attempts should lock account for 15 minutes</w:t>
      </w:r>
    </w:p>
    <w:p w14:paraId="411024ED" w14:textId="4D5AB938" w:rsidR="00B37316" w:rsidRPr="00B37316" w:rsidRDefault="00B37316" w:rsidP="00B37316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t>Log failure</w:t>
      </w:r>
    </w:p>
    <w:p w14:paraId="2C807090" w14:textId="570E2B22" w:rsidR="00B37316" w:rsidRDefault="00BE5AEA" w:rsidP="00B3731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Users can click Forgot Password</w:t>
      </w:r>
    </w:p>
    <w:p w14:paraId="55999516" w14:textId="3F79FAD2" w:rsidR="00BE5AEA" w:rsidRDefault="00BE5AEA" w:rsidP="00BE5AEA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System sends email to address on file</w:t>
      </w:r>
    </w:p>
    <w:p w14:paraId="459811B2" w14:textId="50AB0813" w:rsidR="00BE5AEA" w:rsidRDefault="00BE5AEA" w:rsidP="00BE5AEA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he email contains a temporary link (15 minutes till expires) </w:t>
      </w:r>
    </w:p>
    <w:p w14:paraId="4C6191C0" w14:textId="4F1F4FEE" w:rsidR="00BE5AEA" w:rsidRDefault="00BE5AEA" w:rsidP="00BE5AEA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User clicks link</w:t>
      </w:r>
    </w:p>
    <w:p w14:paraId="259B5C80" w14:textId="309612EF" w:rsidR="00BE5AEA" w:rsidRDefault="00BE5AEA" w:rsidP="00BE5AEA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Check if link is expired</w:t>
      </w:r>
    </w:p>
    <w:p w14:paraId="7F4A42D6" w14:textId="3C5493F7" w:rsidR="00BE5AEA" w:rsidRDefault="00BE5AEA" w:rsidP="00BE5AEA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User enters email address</w:t>
      </w:r>
    </w:p>
    <w:p w14:paraId="5A5C63A6" w14:textId="30D471FF" w:rsidR="00BE5AEA" w:rsidRDefault="00BE5AEA" w:rsidP="00BE5AEA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New password</w:t>
      </w:r>
    </w:p>
    <w:p w14:paraId="61261947" w14:textId="35641309" w:rsidR="00BE5AEA" w:rsidRDefault="00BE5AEA" w:rsidP="00BE5AEA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New password confirmation</w:t>
      </w:r>
    </w:p>
    <w:p w14:paraId="5B3B1AC8" w14:textId="0B287270" w:rsidR="00BE5AEA" w:rsidRDefault="00BE5AEA" w:rsidP="00BE5AEA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Password is verified against complexity rules</w:t>
      </w:r>
    </w:p>
    <w:p w14:paraId="218D9804" w14:textId="21D9F9AF" w:rsidR="00BE5AEA" w:rsidRDefault="00BE5AEA" w:rsidP="00BE5AEA">
      <w:pPr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Password changed</w:t>
      </w:r>
    </w:p>
    <w:p w14:paraId="424C6173" w14:textId="290E2A48" w:rsidR="00F4274E" w:rsidRDefault="00F4274E" w:rsidP="00F4274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Roles</w:t>
      </w:r>
    </w:p>
    <w:p w14:paraId="1F78D417" w14:textId="377B53AE" w:rsidR="00F4274E" w:rsidRDefault="00F4274E" w:rsidP="00F4274E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Admin</w:t>
      </w:r>
    </w:p>
    <w:p w14:paraId="11460A63" w14:textId="0BD73751" w:rsidR="00F4274E" w:rsidRDefault="00F4274E" w:rsidP="00F4274E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Driving Instructor</w:t>
      </w:r>
    </w:p>
    <w:p w14:paraId="5A71E622" w14:textId="1854DB14" w:rsidR="00F4274E" w:rsidRDefault="00F4274E" w:rsidP="00F4274E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eacher</w:t>
      </w:r>
    </w:p>
    <w:p w14:paraId="30BD8CAE" w14:textId="21E98FB5" w:rsidR="00F4274E" w:rsidRDefault="00F4274E" w:rsidP="00F4274E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Student</w:t>
      </w:r>
    </w:p>
    <w:p w14:paraId="183AD511" w14:textId="2E9520C5" w:rsidR="00F4274E" w:rsidRDefault="00F4274E" w:rsidP="00F4274E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Registrar </w:t>
      </w:r>
    </w:p>
    <w:p w14:paraId="2A16E15C" w14:textId="5518FD8A" w:rsidR="00F4274E" w:rsidRPr="00BE5AEA" w:rsidRDefault="00F4274E" w:rsidP="00F4274E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Scheduler </w:t>
      </w:r>
    </w:p>
    <w:p w14:paraId="1C1D3CF0" w14:textId="77777777" w:rsidR="001F5855" w:rsidRPr="0073026F" w:rsidRDefault="001F5855" w:rsidP="004D28C8">
      <w:pPr>
        <w:suppressAutoHyphens/>
        <w:spacing w:after="360" w:line="240" w:lineRule="auto"/>
        <w:rPr>
          <w:rFonts w:ascii="Calibri" w:hAnsi="Calibri" w:cs="Calibri"/>
        </w:rPr>
      </w:pPr>
    </w:p>
    <w:p w14:paraId="28B77AA3" w14:textId="77777777" w:rsidR="001F5855" w:rsidRPr="0073026F" w:rsidRDefault="00B56238" w:rsidP="004D28C8">
      <w:pPr>
        <w:pStyle w:val="Heading3"/>
        <w:keepNext w:val="0"/>
        <w:keepLines w:val="0"/>
        <w:suppressAutoHyphens/>
      </w:pPr>
      <w:r w:rsidRPr="0073026F">
        <w:t>Functional Requirements</w:t>
      </w:r>
    </w:p>
    <w:p w14:paraId="6FE6268E" w14:textId="64A2B994" w:rsidR="001F5855" w:rsidRDefault="00BE5AEA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 system shall validate user credentials when logging in.</w:t>
      </w:r>
    </w:p>
    <w:p w14:paraId="51B64705" w14:textId="076EF61C" w:rsidR="00BE5AEA" w:rsidRDefault="00F4274E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 system shall record change history to records.</w:t>
      </w:r>
    </w:p>
    <w:p w14:paraId="46E448BE" w14:textId="22233923" w:rsidR="00F4274E" w:rsidRDefault="00C87792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 system shall let students schedule driving instruction for themselves.</w:t>
      </w:r>
    </w:p>
    <w:p w14:paraId="7BCC0144" w14:textId="48B51520" w:rsidR="00C87792" w:rsidRPr="0042396D" w:rsidRDefault="00C87792" w:rsidP="00377489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 w:rsidRPr="0042396D">
        <w:rPr>
          <w:rFonts w:ascii="Calibri" w:eastAsia="Calibri" w:hAnsi="Calibri" w:cs="Calibri"/>
          <w:color w:val="000000"/>
        </w:rPr>
        <w:t>Read</w:t>
      </w:r>
      <w:r w:rsidR="0042396D" w:rsidRPr="0042396D">
        <w:rPr>
          <w:rFonts w:ascii="Calibri" w:eastAsia="Calibri" w:hAnsi="Calibri" w:cs="Calibri"/>
          <w:color w:val="000000"/>
        </w:rPr>
        <w:t>/</w:t>
      </w:r>
      <w:r w:rsidRPr="0042396D">
        <w:rPr>
          <w:rFonts w:ascii="Calibri" w:eastAsia="Calibri" w:hAnsi="Calibri" w:cs="Calibri"/>
          <w:color w:val="000000"/>
        </w:rPr>
        <w:t>Create</w:t>
      </w:r>
      <w:r w:rsidR="0042396D" w:rsidRPr="0042396D">
        <w:rPr>
          <w:rFonts w:ascii="Calibri" w:eastAsia="Calibri" w:hAnsi="Calibri" w:cs="Calibri"/>
          <w:color w:val="000000"/>
        </w:rPr>
        <w:t>/</w:t>
      </w:r>
      <w:r w:rsidR="00731556" w:rsidRPr="0042396D">
        <w:rPr>
          <w:rFonts w:ascii="Calibri" w:eastAsia="Calibri" w:hAnsi="Calibri" w:cs="Calibri"/>
          <w:color w:val="000000"/>
        </w:rPr>
        <w:t>Update</w:t>
      </w:r>
      <w:r w:rsidR="0042396D" w:rsidRPr="0042396D">
        <w:rPr>
          <w:rFonts w:ascii="Calibri" w:eastAsia="Calibri" w:hAnsi="Calibri" w:cs="Calibri"/>
          <w:color w:val="000000"/>
        </w:rPr>
        <w:t>/</w:t>
      </w:r>
      <w:r w:rsidRPr="0042396D">
        <w:rPr>
          <w:rFonts w:ascii="Calibri" w:eastAsia="Calibri" w:hAnsi="Calibri" w:cs="Calibri"/>
          <w:color w:val="000000"/>
        </w:rPr>
        <w:t>Cancel</w:t>
      </w:r>
    </w:p>
    <w:p w14:paraId="02EC2A05" w14:textId="1D0805C5" w:rsidR="00C87792" w:rsidRDefault="00C87792" w:rsidP="00C8779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 system shall let Scheduler schedule driving instruction for any student.</w:t>
      </w:r>
    </w:p>
    <w:p w14:paraId="05344F62" w14:textId="18110C6B" w:rsidR="00C87792" w:rsidRPr="0042396D" w:rsidRDefault="00C87792" w:rsidP="00DF71DC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 w:rsidRPr="0042396D">
        <w:rPr>
          <w:rFonts w:ascii="Calibri" w:eastAsia="Calibri" w:hAnsi="Calibri" w:cs="Calibri"/>
          <w:color w:val="000000"/>
        </w:rPr>
        <w:t>Read</w:t>
      </w:r>
      <w:r w:rsidR="0042396D" w:rsidRPr="0042396D">
        <w:rPr>
          <w:rFonts w:ascii="Calibri" w:eastAsia="Calibri" w:hAnsi="Calibri" w:cs="Calibri"/>
          <w:color w:val="000000"/>
        </w:rPr>
        <w:t>/</w:t>
      </w:r>
      <w:r w:rsidRPr="0042396D">
        <w:rPr>
          <w:rFonts w:ascii="Calibri" w:eastAsia="Calibri" w:hAnsi="Calibri" w:cs="Calibri"/>
          <w:color w:val="000000"/>
        </w:rPr>
        <w:t>Create</w:t>
      </w:r>
      <w:r w:rsidR="0042396D" w:rsidRPr="0042396D">
        <w:rPr>
          <w:rFonts w:ascii="Calibri" w:eastAsia="Calibri" w:hAnsi="Calibri" w:cs="Calibri"/>
          <w:color w:val="000000"/>
        </w:rPr>
        <w:t>/</w:t>
      </w:r>
      <w:r w:rsidRPr="0042396D">
        <w:rPr>
          <w:rFonts w:ascii="Calibri" w:eastAsia="Calibri" w:hAnsi="Calibri" w:cs="Calibri"/>
          <w:color w:val="000000"/>
        </w:rPr>
        <w:t>Update</w:t>
      </w:r>
      <w:r w:rsidR="0042396D" w:rsidRPr="0042396D">
        <w:rPr>
          <w:rFonts w:ascii="Calibri" w:eastAsia="Calibri" w:hAnsi="Calibri" w:cs="Calibri"/>
          <w:color w:val="000000"/>
        </w:rPr>
        <w:t>/</w:t>
      </w:r>
      <w:r w:rsidRPr="0042396D">
        <w:rPr>
          <w:rFonts w:ascii="Calibri" w:eastAsia="Calibri" w:hAnsi="Calibri" w:cs="Calibri"/>
          <w:color w:val="000000"/>
        </w:rPr>
        <w:t>Cancel</w:t>
      </w:r>
    </w:p>
    <w:p w14:paraId="7E768B97" w14:textId="3712153E" w:rsidR="00731556" w:rsidRDefault="00731556" w:rsidP="0073155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 system shall let Scheduler assign car</w:t>
      </w:r>
      <w:r w:rsidR="0042396D">
        <w:rPr>
          <w:rFonts w:ascii="Calibri" w:eastAsia="Calibri" w:hAnsi="Calibri" w:cs="Calibri"/>
          <w:color w:val="000000"/>
        </w:rPr>
        <w:t>s</w:t>
      </w:r>
      <w:r>
        <w:rPr>
          <w:rFonts w:ascii="Calibri" w:eastAsia="Calibri" w:hAnsi="Calibri" w:cs="Calibri"/>
          <w:color w:val="000000"/>
        </w:rPr>
        <w:t xml:space="preserve"> and driver</w:t>
      </w:r>
      <w:r w:rsidR="0042396D">
        <w:rPr>
          <w:rFonts w:ascii="Calibri" w:eastAsia="Calibri" w:hAnsi="Calibri" w:cs="Calibri"/>
          <w:color w:val="000000"/>
        </w:rPr>
        <w:t>s</w:t>
      </w:r>
      <w:r>
        <w:rPr>
          <w:rFonts w:ascii="Calibri" w:eastAsia="Calibri" w:hAnsi="Calibri" w:cs="Calibri"/>
          <w:color w:val="000000"/>
        </w:rPr>
        <w:t xml:space="preserve"> to schedule.</w:t>
      </w:r>
    </w:p>
    <w:p w14:paraId="4BC5CFC7" w14:textId="3377A731" w:rsidR="0042396D" w:rsidRDefault="0042396D" w:rsidP="0042396D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Read/Create/Update/Delete</w:t>
      </w:r>
    </w:p>
    <w:p w14:paraId="2B301342" w14:textId="1A0A5622" w:rsidR="00C87792" w:rsidRDefault="00C87792" w:rsidP="00C8779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lastRenderedPageBreak/>
        <w:t>The system shall let Registrar manage students.</w:t>
      </w:r>
    </w:p>
    <w:p w14:paraId="32D6A184" w14:textId="57441AB5" w:rsidR="00C87792" w:rsidRPr="0042396D" w:rsidRDefault="00C87792" w:rsidP="00B643F7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 w:rsidRPr="0042396D">
        <w:rPr>
          <w:rFonts w:ascii="Calibri" w:eastAsia="Calibri" w:hAnsi="Calibri" w:cs="Calibri"/>
          <w:color w:val="000000"/>
        </w:rPr>
        <w:t>Read</w:t>
      </w:r>
      <w:r w:rsidR="0042396D" w:rsidRPr="0042396D">
        <w:rPr>
          <w:rFonts w:ascii="Calibri" w:eastAsia="Calibri" w:hAnsi="Calibri" w:cs="Calibri"/>
          <w:color w:val="000000"/>
        </w:rPr>
        <w:t>/</w:t>
      </w:r>
      <w:r w:rsidRPr="0042396D">
        <w:rPr>
          <w:rFonts w:ascii="Calibri" w:eastAsia="Calibri" w:hAnsi="Calibri" w:cs="Calibri"/>
          <w:color w:val="000000"/>
        </w:rPr>
        <w:t>Create</w:t>
      </w:r>
      <w:r w:rsidR="0042396D" w:rsidRPr="0042396D">
        <w:rPr>
          <w:rFonts w:ascii="Calibri" w:eastAsia="Calibri" w:hAnsi="Calibri" w:cs="Calibri"/>
          <w:color w:val="000000"/>
        </w:rPr>
        <w:t>/</w:t>
      </w:r>
      <w:r w:rsidRPr="0042396D">
        <w:rPr>
          <w:rFonts w:ascii="Calibri" w:eastAsia="Calibri" w:hAnsi="Calibri" w:cs="Calibri"/>
          <w:color w:val="000000"/>
        </w:rPr>
        <w:t>Update</w:t>
      </w:r>
      <w:r w:rsidR="0042396D" w:rsidRPr="0042396D">
        <w:rPr>
          <w:rFonts w:ascii="Calibri" w:eastAsia="Calibri" w:hAnsi="Calibri" w:cs="Calibri"/>
          <w:color w:val="000000"/>
        </w:rPr>
        <w:t>/</w:t>
      </w:r>
      <w:r w:rsidRPr="0042396D">
        <w:rPr>
          <w:rFonts w:ascii="Calibri" w:eastAsia="Calibri" w:hAnsi="Calibri" w:cs="Calibri"/>
          <w:color w:val="000000"/>
        </w:rPr>
        <w:t xml:space="preserve">Disable </w:t>
      </w:r>
      <w:r w:rsidR="00731556" w:rsidRPr="0042396D">
        <w:rPr>
          <w:rFonts w:ascii="Calibri" w:eastAsia="Calibri" w:hAnsi="Calibri" w:cs="Calibri"/>
          <w:color w:val="000000"/>
        </w:rPr>
        <w:t>(not delete)</w:t>
      </w:r>
    </w:p>
    <w:p w14:paraId="6A122448" w14:textId="716E3F22" w:rsidR="00731556" w:rsidRDefault="00731556" w:rsidP="0073155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 system shall let the Administrator manage user accounts.</w:t>
      </w:r>
    </w:p>
    <w:p w14:paraId="5580BEA1" w14:textId="6070D9AA" w:rsidR="00731556" w:rsidRPr="0042396D" w:rsidRDefault="00731556" w:rsidP="00595159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 w:rsidRPr="0042396D">
        <w:rPr>
          <w:rFonts w:ascii="Calibri" w:eastAsia="Calibri" w:hAnsi="Calibri" w:cs="Calibri"/>
          <w:color w:val="000000"/>
        </w:rPr>
        <w:t>Read</w:t>
      </w:r>
      <w:r w:rsidR="0042396D" w:rsidRPr="0042396D">
        <w:rPr>
          <w:rFonts w:ascii="Calibri" w:eastAsia="Calibri" w:hAnsi="Calibri" w:cs="Calibri"/>
          <w:color w:val="000000"/>
        </w:rPr>
        <w:t>/</w:t>
      </w:r>
      <w:r w:rsidRPr="0042396D">
        <w:rPr>
          <w:rFonts w:ascii="Calibri" w:eastAsia="Calibri" w:hAnsi="Calibri" w:cs="Calibri"/>
          <w:color w:val="000000"/>
        </w:rPr>
        <w:t>Create</w:t>
      </w:r>
      <w:r w:rsidR="0042396D" w:rsidRPr="0042396D">
        <w:rPr>
          <w:rFonts w:ascii="Calibri" w:eastAsia="Calibri" w:hAnsi="Calibri" w:cs="Calibri"/>
          <w:color w:val="000000"/>
        </w:rPr>
        <w:t>/</w:t>
      </w:r>
      <w:r w:rsidRPr="0042396D">
        <w:rPr>
          <w:rFonts w:ascii="Calibri" w:eastAsia="Calibri" w:hAnsi="Calibri" w:cs="Calibri"/>
          <w:color w:val="000000"/>
        </w:rPr>
        <w:t>Update</w:t>
      </w:r>
      <w:r w:rsidR="0042396D" w:rsidRPr="0042396D">
        <w:rPr>
          <w:rFonts w:ascii="Calibri" w:eastAsia="Calibri" w:hAnsi="Calibri" w:cs="Calibri"/>
          <w:color w:val="000000"/>
        </w:rPr>
        <w:t>/</w:t>
      </w:r>
      <w:r w:rsidRPr="0042396D">
        <w:rPr>
          <w:rFonts w:ascii="Calibri" w:eastAsia="Calibri" w:hAnsi="Calibri" w:cs="Calibri"/>
          <w:color w:val="000000"/>
        </w:rPr>
        <w:t>Disable</w:t>
      </w:r>
      <w:r w:rsidR="0042396D">
        <w:rPr>
          <w:rFonts w:ascii="Calibri" w:eastAsia="Calibri" w:hAnsi="Calibri" w:cs="Calibri"/>
          <w:color w:val="000000"/>
        </w:rPr>
        <w:t>/</w:t>
      </w:r>
      <w:r w:rsidRPr="0042396D">
        <w:rPr>
          <w:rFonts w:ascii="Calibri" w:eastAsia="Calibri" w:hAnsi="Calibri" w:cs="Calibri"/>
          <w:color w:val="000000"/>
        </w:rPr>
        <w:t>Assign Role</w:t>
      </w:r>
    </w:p>
    <w:p w14:paraId="1C052F92" w14:textId="57B9D826" w:rsidR="00731556" w:rsidRDefault="0042396D" w:rsidP="0073155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 system shall let the Administrator manage cars.</w:t>
      </w:r>
    </w:p>
    <w:p w14:paraId="2DB272EE" w14:textId="7CA9927E" w:rsidR="0042396D" w:rsidRDefault="0042396D" w:rsidP="00205150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 w:rsidRPr="0042396D">
        <w:rPr>
          <w:rFonts w:ascii="Calibri" w:eastAsia="Calibri" w:hAnsi="Calibri" w:cs="Calibri"/>
          <w:color w:val="000000"/>
        </w:rPr>
        <w:t>Read/Create/Update</w:t>
      </w:r>
      <w:r>
        <w:rPr>
          <w:rFonts w:ascii="Calibri" w:eastAsia="Calibri" w:hAnsi="Calibri" w:cs="Calibri"/>
          <w:color w:val="000000"/>
        </w:rPr>
        <w:t>/</w:t>
      </w:r>
      <w:r w:rsidRPr="0042396D">
        <w:rPr>
          <w:rFonts w:ascii="Calibri" w:eastAsia="Calibri" w:hAnsi="Calibri" w:cs="Calibri"/>
          <w:color w:val="000000"/>
        </w:rPr>
        <w:t>Delete</w:t>
      </w:r>
    </w:p>
    <w:p w14:paraId="30123377" w14:textId="77777777" w:rsidR="006D7BBC" w:rsidRDefault="006D7BBC" w:rsidP="006D7BB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 system shall let the Administrator manage training packages.</w:t>
      </w:r>
    </w:p>
    <w:p w14:paraId="1065E516" w14:textId="16D63440" w:rsidR="006D7BBC" w:rsidRPr="006D7BBC" w:rsidRDefault="006D7BBC" w:rsidP="006D7BBC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Read/Create/Update/Deactivate </w:t>
      </w:r>
    </w:p>
    <w:p w14:paraId="0D8E63E7" w14:textId="76F619D8" w:rsidR="0042396D" w:rsidRDefault="00342F12" w:rsidP="0042396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he system shall let the </w:t>
      </w:r>
      <w:proofErr w:type="gramStart"/>
      <w:r>
        <w:rPr>
          <w:rFonts w:ascii="Calibri" w:eastAsia="Calibri" w:hAnsi="Calibri" w:cs="Calibri"/>
          <w:color w:val="000000"/>
        </w:rPr>
        <w:t>Student</w:t>
      </w:r>
      <w:proofErr w:type="gramEnd"/>
      <w:r>
        <w:rPr>
          <w:rFonts w:ascii="Calibri" w:eastAsia="Calibri" w:hAnsi="Calibri" w:cs="Calibri"/>
          <w:color w:val="000000"/>
        </w:rPr>
        <w:t xml:space="preserve"> purchase training packages.</w:t>
      </w:r>
    </w:p>
    <w:p w14:paraId="5A4A6B21" w14:textId="49FE9526" w:rsidR="000C0A6C" w:rsidRDefault="000C0A6C" w:rsidP="0042396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 system shall notify the administrator of DMV rules, policy, and sample question changes.</w:t>
      </w:r>
    </w:p>
    <w:p w14:paraId="46ACB2E6" w14:textId="555CD6BA" w:rsidR="00FD57ED" w:rsidRDefault="00FD57ED" w:rsidP="0042396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 system reports shall be compatible with Excel</w:t>
      </w:r>
    </w:p>
    <w:p w14:paraId="6B61F7AA" w14:textId="77777777" w:rsidR="001F5855" w:rsidRPr="0073026F" w:rsidRDefault="001F5855" w:rsidP="00927DCE">
      <w:pPr>
        <w:suppressAutoHyphens/>
        <w:spacing w:after="240" w:line="240" w:lineRule="auto"/>
        <w:rPr>
          <w:rFonts w:ascii="Calibri" w:hAnsi="Calibri" w:cs="Calibri"/>
        </w:rPr>
      </w:pPr>
    </w:p>
    <w:p w14:paraId="28672C1F" w14:textId="77777777" w:rsidR="001F5855" w:rsidRPr="0073026F" w:rsidRDefault="00B56238" w:rsidP="004D28C8">
      <w:pPr>
        <w:pStyle w:val="Heading3"/>
        <w:keepNext w:val="0"/>
        <w:keepLines w:val="0"/>
        <w:suppressAutoHyphens/>
      </w:pPr>
      <w:r w:rsidRPr="0073026F">
        <w:t>User Interface</w:t>
      </w:r>
    </w:p>
    <w:p w14:paraId="596CE65E" w14:textId="519A7F18" w:rsidR="001F5855" w:rsidRDefault="000C0A6C" w:rsidP="000C0A6C">
      <w:pPr>
        <w:pStyle w:val="NoSpacing"/>
        <w:numPr>
          <w:ilvl w:val="0"/>
          <w:numId w:val="7"/>
        </w:numPr>
      </w:pPr>
      <w:r>
        <w:t>Online Test Progress</w:t>
      </w:r>
      <w:r w:rsidR="00C94B43">
        <w:t xml:space="preserve"> (students, admin)</w:t>
      </w:r>
    </w:p>
    <w:p w14:paraId="6373DC45" w14:textId="25B6FEDE" w:rsidR="002A6055" w:rsidRDefault="002A6055" w:rsidP="002A6055">
      <w:pPr>
        <w:pStyle w:val="NoSpacing"/>
        <w:numPr>
          <w:ilvl w:val="1"/>
          <w:numId w:val="7"/>
        </w:numPr>
      </w:pPr>
      <w:r>
        <w:t>Test Name</w:t>
      </w:r>
    </w:p>
    <w:p w14:paraId="785C5FC4" w14:textId="7041D9E7" w:rsidR="002A6055" w:rsidRDefault="002A6055" w:rsidP="002A6055">
      <w:pPr>
        <w:pStyle w:val="NoSpacing"/>
        <w:numPr>
          <w:ilvl w:val="1"/>
          <w:numId w:val="7"/>
        </w:numPr>
      </w:pPr>
      <w:r>
        <w:t>Time Taken</w:t>
      </w:r>
    </w:p>
    <w:p w14:paraId="295162CA" w14:textId="4C6C8166" w:rsidR="002A6055" w:rsidRDefault="002A6055" w:rsidP="002A6055">
      <w:pPr>
        <w:pStyle w:val="NoSpacing"/>
        <w:numPr>
          <w:ilvl w:val="1"/>
          <w:numId w:val="7"/>
        </w:numPr>
      </w:pPr>
      <w:r>
        <w:t>Score</w:t>
      </w:r>
    </w:p>
    <w:p w14:paraId="79ACFF24" w14:textId="02EC7C81" w:rsidR="002A6055" w:rsidRPr="000C0A6C" w:rsidRDefault="002A6055" w:rsidP="002A6055">
      <w:pPr>
        <w:pStyle w:val="NoSpacing"/>
        <w:numPr>
          <w:ilvl w:val="1"/>
          <w:numId w:val="7"/>
        </w:numPr>
      </w:pPr>
      <w:r>
        <w:t>Status (Not taken, in progress, failed, passed)</w:t>
      </w:r>
    </w:p>
    <w:p w14:paraId="3A2B88B7" w14:textId="3223F232" w:rsidR="000C0A6C" w:rsidRPr="000C0A6C" w:rsidRDefault="000C0A6C" w:rsidP="000C0A6C">
      <w:pPr>
        <w:pStyle w:val="NoSpacing"/>
        <w:numPr>
          <w:ilvl w:val="0"/>
          <w:numId w:val="7"/>
        </w:numPr>
      </w:pPr>
      <w:r>
        <w:t>User Information</w:t>
      </w:r>
      <w:r w:rsidR="00C94B43">
        <w:t xml:space="preserve"> (admin, user's own record)</w:t>
      </w:r>
    </w:p>
    <w:p w14:paraId="200E2D15" w14:textId="3FB1D14A" w:rsidR="000C0A6C" w:rsidRPr="000C0A6C" w:rsidRDefault="000C0A6C" w:rsidP="000C0A6C">
      <w:pPr>
        <w:pStyle w:val="NoSpacing"/>
        <w:numPr>
          <w:ilvl w:val="1"/>
          <w:numId w:val="7"/>
        </w:numPr>
      </w:pPr>
      <w:r>
        <w:t>First name</w:t>
      </w:r>
    </w:p>
    <w:p w14:paraId="23B6D5DB" w14:textId="78AFDAE1" w:rsidR="000C0A6C" w:rsidRPr="000C0A6C" w:rsidRDefault="000C0A6C" w:rsidP="000C0A6C">
      <w:pPr>
        <w:pStyle w:val="NoSpacing"/>
        <w:numPr>
          <w:ilvl w:val="1"/>
          <w:numId w:val="7"/>
        </w:numPr>
      </w:pPr>
      <w:r>
        <w:t>Last name</w:t>
      </w:r>
    </w:p>
    <w:p w14:paraId="0D6CF017" w14:textId="153A9EE2" w:rsidR="000C0A6C" w:rsidRPr="000C0A6C" w:rsidRDefault="000C0A6C" w:rsidP="000C0A6C">
      <w:pPr>
        <w:pStyle w:val="NoSpacing"/>
        <w:numPr>
          <w:ilvl w:val="1"/>
          <w:numId w:val="7"/>
        </w:numPr>
      </w:pPr>
      <w:r>
        <w:t>Address</w:t>
      </w:r>
    </w:p>
    <w:p w14:paraId="04EDF449" w14:textId="187F5924" w:rsidR="000C0A6C" w:rsidRPr="000C0A6C" w:rsidRDefault="000C0A6C" w:rsidP="000C0A6C">
      <w:pPr>
        <w:pStyle w:val="NoSpacing"/>
        <w:numPr>
          <w:ilvl w:val="1"/>
          <w:numId w:val="7"/>
        </w:numPr>
      </w:pPr>
      <w:r>
        <w:t>City</w:t>
      </w:r>
    </w:p>
    <w:p w14:paraId="688B6EE7" w14:textId="64B27DC3" w:rsidR="000C0A6C" w:rsidRPr="000C0A6C" w:rsidRDefault="000C0A6C" w:rsidP="000C0A6C">
      <w:pPr>
        <w:pStyle w:val="NoSpacing"/>
        <w:numPr>
          <w:ilvl w:val="1"/>
          <w:numId w:val="7"/>
        </w:numPr>
      </w:pPr>
      <w:r>
        <w:t>State</w:t>
      </w:r>
    </w:p>
    <w:p w14:paraId="2E8F8E90" w14:textId="014F4ABE" w:rsidR="000C0A6C" w:rsidRPr="000C0A6C" w:rsidRDefault="000C0A6C" w:rsidP="000C0A6C">
      <w:pPr>
        <w:pStyle w:val="NoSpacing"/>
        <w:numPr>
          <w:ilvl w:val="1"/>
          <w:numId w:val="7"/>
        </w:numPr>
      </w:pPr>
      <w:r>
        <w:t>Zip</w:t>
      </w:r>
    </w:p>
    <w:p w14:paraId="59F31983" w14:textId="1BE280E9" w:rsidR="000C0A6C" w:rsidRPr="000C0A6C" w:rsidRDefault="000C0A6C" w:rsidP="000C0A6C">
      <w:pPr>
        <w:pStyle w:val="NoSpacing"/>
        <w:numPr>
          <w:ilvl w:val="1"/>
          <w:numId w:val="7"/>
        </w:numPr>
      </w:pPr>
      <w:r>
        <w:t>Phone</w:t>
      </w:r>
    </w:p>
    <w:p w14:paraId="5B782649" w14:textId="3FA72C48" w:rsidR="000C0A6C" w:rsidRDefault="000C0A6C" w:rsidP="000C0A6C">
      <w:pPr>
        <w:pStyle w:val="NoSpacing"/>
        <w:numPr>
          <w:ilvl w:val="1"/>
          <w:numId w:val="7"/>
        </w:numPr>
      </w:pPr>
      <w:r>
        <w:t>Email</w:t>
      </w:r>
    </w:p>
    <w:p w14:paraId="0B5A98CE" w14:textId="46BFC375" w:rsidR="00A22912" w:rsidRDefault="00A22912" w:rsidP="000C0A6C">
      <w:pPr>
        <w:pStyle w:val="NoSpacing"/>
        <w:numPr>
          <w:ilvl w:val="1"/>
          <w:numId w:val="7"/>
        </w:numPr>
      </w:pPr>
      <w:r>
        <w:t>Role</w:t>
      </w:r>
    </w:p>
    <w:p w14:paraId="0CD95D3F" w14:textId="45BA4123" w:rsidR="00A22912" w:rsidRDefault="00A22912" w:rsidP="000C0A6C">
      <w:pPr>
        <w:pStyle w:val="NoSpacing"/>
        <w:numPr>
          <w:ilvl w:val="1"/>
          <w:numId w:val="7"/>
        </w:numPr>
      </w:pPr>
      <w:r>
        <w:t>Credit Card (for students)</w:t>
      </w:r>
    </w:p>
    <w:p w14:paraId="1561A932" w14:textId="1E4E3EEE" w:rsidR="00A22912" w:rsidRDefault="00A22912" w:rsidP="000C0A6C">
      <w:pPr>
        <w:pStyle w:val="NoSpacing"/>
        <w:numPr>
          <w:ilvl w:val="1"/>
          <w:numId w:val="7"/>
        </w:numPr>
      </w:pPr>
      <w:r>
        <w:t xml:space="preserve">Photo </w:t>
      </w:r>
    </w:p>
    <w:p w14:paraId="61F75FE5" w14:textId="71517B8E" w:rsidR="009E426E" w:rsidRDefault="009E426E" w:rsidP="00A22912">
      <w:pPr>
        <w:pStyle w:val="NoSpacing"/>
        <w:numPr>
          <w:ilvl w:val="0"/>
          <w:numId w:val="7"/>
        </w:numPr>
      </w:pPr>
      <w:r>
        <w:t>Driver Notes</w:t>
      </w:r>
      <w:r w:rsidR="00C94B43">
        <w:t xml:space="preserve"> (drivers)</w:t>
      </w:r>
    </w:p>
    <w:p w14:paraId="760F7B54" w14:textId="6D80ED8C" w:rsidR="002A6055" w:rsidRDefault="002A6055" w:rsidP="000C0A6C">
      <w:pPr>
        <w:pStyle w:val="NoSpacing"/>
        <w:numPr>
          <w:ilvl w:val="0"/>
          <w:numId w:val="7"/>
        </w:numPr>
      </w:pPr>
      <w:r>
        <w:t>Lesson Schedule Management</w:t>
      </w:r>
      <w:r w:rsidR="00C94B43">
        <w:t xml:space="preserve"> (admin, scheduler, drivers)</w:t>
      </w:r>
    </w:p>
    <w:p w14:paraId="5837384D" w14:textId="6D2A9726" w:rsidR="002A6055" w:rsidRDefault="002A6055" w:rsidP="002A6055">
      <w:pPr>
        <w:pStyle w:val="NoSpacing"/>
        <w:numPr>
          <w:ilvl w:val="1"/>
          <w:numId w:val="7"/>
        </w:numPr>
      </w:pPr>
      <w:r>
        <w:t>Date</w:t>
      </w:r>
    </w:p>
    <w:p w14:paraId="2981C224" w14:textId="08AE755D" w:rsidR="002A6055" w:rsidRDefault="002A6055" w:rsidP="002A6055">
      <w:pPr>
        <w:pStyle w:val="NoSpacing"/>
        <w:numPr>
          <w:ilvl w:val="1"/>
          <w:numId w:val="7"/>
        </w:numPr>
      </w:pPr>
      <w:r>
        <w:t>Start Hour</w:t>
      </w:r>
    </w:p>
    <w:p w14:paraId="1411B50F" w14:textId="33A21BC2" w:rsidR="002A6055" w:rsidRDefault="002A6055" w:rsidP="002A6055">
      <w:pPr>
        <w:pStyle w:val="NoSpacing"/>
        <w:numPr>
          <w:ilvl w:val="1"/>
          <w:numId w:val="7"/>
        </w:numPr>
      </w:pPr>
      <w:r>
        <w:t>End Hour</w:t>
      </w:r>
    </w:p>
    <w:p w14:paraId="6D0FBAA4" w14:textId="216AA77D" w:rsidR="002A6055" w:rsidRDefault="002A6055" w:rsidP="002A6055">
      <w:pPr>
        <w:pStyle w:val="NoSpacing"/>
        <w:numPr>
          <w:ilvl w:val="1"/>
          <w:numId w:val="7"/>
        </w:numPr>
      </w:pPr>
      <w:r>
        <w:t xml:space="preserve">Driver </w:t>
      </w:r>
      <w:r w:rsidR="00A22912">
        <w:t>Notes</w:t>
      </w:r>
    </w:p>
    <w:p w14:paraId="13A8335D" w14:textId="36C73F2B" w:rsidR="00A22912" w:rsidRDefault="00A22912" w:rsidP="002A6055">
      <w:pPr>
        <w:pStyle w:val="NoSpacing"/>
        <w:numPr>
          <w:ilvl w:val="1"/>
          <w:numId w:val="7"/>
        </w:numPr>
      </w:pPr>
      <w:r>
        <w:t>Special Needs</w:t>
      </w:r>
    </w:p>
    <w:p w14:paraId="7729CDD1" w14:textId="2D971A44" w:rsidR="002A6055" w:rsidRDefault="002A6055" w:rsidP="002A6055">
      <w:pPr>
        <w:pStyle w:val="NoSpacing"/>
        <w:numPr>
          <w:ilvl w:val="0"/>
          <w:numId w:val="7"/>
        </w:numPr>
      </w:pPr>
      <w:r>
        <w:t>Contact Us</w:t>
      </w:r>
      <w:r w:rsidR="00C94B43">
        <w:t xml:space="preserve"> (public)</w:t>
      </w:r>
    </w:p>
    <w:p w14:paraId="4A05326E" w14:textId="5106A211" w:rsidR="002A6055" w:rsidRDefault="002A6055" w:rsidP="002A6055">
      <w:pPr>
        <w:pStyle w:val="NoSpacing"/>
        <w:numPr>
          <w:ilvl w:val="0"/>
          <w:numId w:val="7"/>
        </w:numPr>
      </w:pPr>
      <w:r>
        <w:t>Vehicle Management</w:t>
      </w:r>
      <w:r w:rsidR="00C94B43">
        <w:t xml:space="preserve"> (admin)</w:t>
      </w:r>
    </w:p>
    <w:p w14:paraId="53653ED1" w14:textId="55D3C954" w:rsidR="002A6055" w:rsidRDefault="002A6055" w:rsidP="002A6055">
      <w:pPr>
        <w:pStyle w:val="NoSpacing"/>
        <w:numPr>
          <w:ilvl w:val="0"/>
          <w:numId w:val="7"/>
        </w:numPr>
      </w:pPr>
      <w:r>
        <w:t>Driver Management</w:t>
      </w:r>
      <w:r w:rsidR="00C94B43">
        <w:t xml:space="preserve"> (admin)</w:t>
      </w:r>
    </w:p>
    <w:p w14:paraId="23DD53B2" w14:textId="7CCB3C1A" w:rsidR="002A6055" w:rsidRDefault="002A6055" w:rsidP="002A6055">
      <w:pPr>
        <w:pStyle w:val="NoSpacing"/>
        <w:numPr>
          <w:ilvl w:val="0"/>
          <w:numId w:val="7"/>
        </w:numPr>
      </w:pPr>
      <w:r>
        <w:t>Student Management</w:t>
      </w:r>
      <w:r w:rsidR="00C94B43">
        <w:t xml:space="preserve"> (admin, registrar)</w:t>
      </w:r>
    </w:p>
    <w:p w14:paraId="0BF73BE4" w14:textId="485E1055" w:rsidR="002A6055" w:rsidRPr="000C0A6C" w:rsidRDefault="002A6055" w:rsidP="00221734">
      <w:pPr>
        <w:pStyle w:val="NoSpacing"/>
        <w:numPr>
          <w:ilvl w:val="0"/>
          <w:numId w:val="7"/>
        </w:numPr>
      </w:pPr>
      <w:r>
        <w:t>Sales Package Management</w:t>
      </w:r>
      <w:r w:rsidR="00C94B43">
        <w:t xml:space="preserve"> (admin)</w:t>
      </w:r>
    </w:p>
    <w:p w14:paraId="6842D7B7" w14:textId="2DF5755F" w:rsidR="000C0A6C" w:rsidRDefault="000C0A6C" w:rsidP="000C0A6C">
      <w:pPr>
        <w:pStyle w:val="NoSpacing"/>
      </w:pPr>
    </w:p>
    <w:p w14:paraId="3CA47DCD" w14:textId="0F48FF57" w:rsidR="00C85198" w:rsidRDefault="00C85198">
      <w:r>
        <w:br w:type="page"/>
      </w:r>
    </w:p>
    <w:p w14:paraId="7E78671F" w14:textId="77777777" w:rsidR="00C94B43" w:rsidRPr="000C0A6C" w:rsidRDefault="00C94B43" w:rsidP="000C0A6C">
      <w:pPr>
        <w:pStyle w:val="NoSpacing"/>
      </w:pPr>
    </w:p>
    <w:p w14:paraId="41CE9032" w14:textId="77777777" w:rsidR="001F5855" w:rsidRPr="0073026F" w:rsidRDefault="00B56238" w:rsidP="004D28C8">
      <w:pPr>
        <w:pStyle w:val="Heading3"/>
        <w:keepNext w:val="0"/>
        <w:keepLines w:val="0"/>
        <w:suppressAutoHyphens/>
      </w:pPr>
      <w:r w:rsidRPr="0073026F">
        <w:t>Assumptions</w:t>
      </w:r>
    </w:p>
    <w:p w14:paraId="1192C4F4" w14:textId="32F1DEEB" w:rsidR="001F5855" w:rsidRDefault="00EF62DE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 customer devices support the TLS protocol version and configured ciphers.</w:t>
      </w:r>
    </w:p>
    <w:p w14:paraId="426695D4" w14:textId="6D1D9E87" w:rsidR="00EF62DE" w:rsidRDefault="00EF62DE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 solution will be compatible with the customer's browser.</w:t>
      </w:r>
    </w:p>
    <w:p w14:paraId="24579F00" w14:textId="037ED334" w:rsidR="00EF62DE" w:rsidRDefault="00EF62DE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he </w:t>
      </w:r>
      <w:r w:rsidR="000B40C5">
        <w:rPr>
          <w:rFonts w:ascii="Calibri" w:eastAsia="Calibri" w:hAnsi="Calibri" w:cs="Calibri"/>
          <w:color w:val="000000"/>
        </w:rPr>
        <w:t>client will be able to budget and afford the cloud hosting provider's solution costs.</w:t>
      </w:r>
    </w:p>
    <w:p w14:paraId="33792332" w14:textId="1D889303" w:rsidR="000B40C5" w:rsidRDefault="000B40C5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The server technologies are adequate for the solution. </w:t>
      </w:r>
    </w:p>
    <w:p w14:paraId="1B7C9210" w14:textId="2DF3B843" w:rsidR="000B40C5" w:rsidRDefault="000B40C5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 consulting staff can work with the technologies.</w:t>
      </w:r>
    </w:p>
    <w:p w14:paraId="631E91BD" w14:textId="65B5820C" w:rsidR="000B40C5" w:rsidRDefault="000B40C5" w:rsidP="00927DC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The client's IT staff are capable of operating and maintaining the solution.</w:t>
      </w:r>
    </w:p>
    <w:p w14:paraId="7F4AE9A3" w14:textId="2A5E4108" w:rsidR="003E5542" w:rsidRDefault="003E5542" w:rsidP="003E554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Database can handle requirements, especially scale and availability</w:t>
      </w:r>
      <w:r>
        <w:rPr>
          <w:rFonts w:ascii="Calibri" w:eastAsia="Calibri" w:hAnsi="Calibri" w:cs="Calibri"/>
          <w:color w:val="000000"/>
        </w:rPr>
        <w:t>.</w:t>
      </w:r>
    </w:p>
    <w:p w14:paraId="7CF186FA" w14:textId="5B85ADDF" w:rsidR="000E5A85" w:rsidRPr="003E5542" w:rsidRDefault="000E5A85" w:rsidP="003E554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Platforms are free of known defects (bugs and security holes) and routinely patched.</w:t>
      </w:r>
    </w:p>
    <w:p w14:paraId="469A7AD0" w14:textId="77777777" w:rsidR="001F5855" w:rsidRPr="0073026F" w:rsidRDefault="001F5855" w:rsidP="00927DCE">
      <w:pPr>
        <w:suppressAutoHyphens/>
        <w:spacing w:after="240" w:line="240" w:lineRule="auto"/>
        <w:rPr>
          <w:rFonts w:ascii="Calibri" w:hAnsi="Calibri" w:cs="Calibri"/>
        </w:rPr>
      </w:pPr>
    </w:p>
    <w:p w14:paraId="2F6663EA" w14:textId="77777777" w:rsidR="001F5855" w:rsidRPr="0073026F" w:rsidRDefault="00B56238" w:rsidP="004D28C8">
      <w:pPr>
        <w:pStyle w:val="Heading3"/>
        <w:keepNext w:val="0"/>
        <w:keepLines w:val="0"/>
        <w:suppressAutoHyphens/>
      </w:pPr>
      <w:bookmarkStart w:id="0" w:name="_heading=h.o73cqlpvrpe1" w:colFirst="0" w:colLast="0"/>
      <w:bookmarkEnd w:id="0"/>
      <w:r w:rsidRPr="0073026F">
        <w:t>Limitations</w:t>
      </w:r>
    </w:p>
    <w:p w14:paraId="447E4B7C" w14:textId="034DD287" w:rsidR="001F5855" w:rsidRDefault="003E5542" w:rsidP="00927DC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Consulting staff are available for project</w:t>
      </w:r>
    </w:p>
    <w:p w14:paraId="0004C3B4" w14:textId="73AB284F" w:rsidR="003E5542" w:rsidRPr="000E5A85" w:rsidRDefault="003E5542" w:rsidP="000E5A8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Customer has funds for project</w:t>
      </w:r>
    </w:p>
    <w:p w14:paraId="209F85D4" w14:textId="2DCF930C" w:rsidR="001F5855" w:rsidRPr="0073026F" w:rsidRDefault="001F5855" w:rsidP="00C85198">
      <w:pPr>
        <w:rPr>
          <w:rFonts w:ascii="Calibri" w:hAnsi="Calibri" w:cs="Calibri"/>
        </w:rPr>
      </w:pPr>
    </w:p>
    <w:p w14:paraId="1B58996A" w14:textId="77777777" w:rsidR="001F5855" w:rsidRPr="0073026F" w:rsidRDefault="00B56238" w:rsidP="004D28C8">
      <w:pPr>
        <w:pStyle w:val="Heading3"/>
        <w:keepNext w:val="0"/>
        <w:keepLines w:val="0"/>
        <w:suppressAutoHyphens/>
      </w:pPr>
      <w:r w:rsidRPr="0073026F">
        <w:t xml:space="preserve">Gantt </w:t>
      </w:r>
      <w:r w:rsidR="009462E1">
        <w:t>C</w:t>
      </w:r>
      <w:r w:rsidR="009462E1" w:rsidRPr="0073026F">
        <w:t>hart</w:t>
      </w:r>
    </w:p>
    <w:p w14:paraId="578F8C70" w14:textId="619DAF6A" w:rsidR="00927DCE" w:rsidRDefault="000E5A85" w:rsidP="00C924BA">
      <w:pPr>
        <w:suppressAutoHyphens/>
        <w:spacing w:after="0" w:line="240" w:lineRule="auto"/>
        <w:rPr>
          <w:rFonts w:ascii="Calibri" w:hAnsi="Calibri" w:cs="Calibri"/>
        </w:rPr>
      </w:pPr>
      <w:r>
        <w:rPr>
          <w:rFonts w:ascii="Calibri" w:eastAsia="Calibri" w:hAnsi="Calibri" w:cs="Calibri"/>
          <w:noProof/>
          <w:color w:val="000000"/>
        </w:rPr>
        <w:drawing>
          <wp:inline distT="0" distB="0" distL="0" distR="0" wp14:anchorId="6DCAC8EC" wp14:editId="2DF5E699">
            <wp:extent cx="5935980" cy="4678680"/>
            <wp:effectExtent l="0" t="0" r="762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67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5F50EB" w14:textId="58B03849" w:rsidR="005D4B7B" w:rsidRDefault="005D4B7B" w:rsidP="00C924BA">
      <w:pPr>
        <w:suppressAutoHyphens/>
        <w:spacing w:after="0" w:line="240" w:lineRule="auto"/>
        <w:rPr>
          <w:rFonts w:ascii="Calibri" w:hAnsi="Calibri" w:cs="Calibri"/>
        </w:rPr>
      </w:pPr>
    </w:p>
    <w:p w14:paraId="7B6C3E87" w14:textId="02A7C479" w:rsidR="005D4B7B" w:rsidRDefault="005D4B7B">
      <w:pPr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sdt>
      <w:sdtPr>
        <w:id w:val="2089335289"/>
        <w:docPartObj>
          <w:docPartGallery w:val="Bibliographies"/>
          <w:docPartUnique/>
        </w:docPartObj>
      </w:sdtPr>
      <w:sdtEndPr>
        <w:rPr>
          <w:rFonts w:asciiTheme="majorHAnsi" w:hAnsiTheme="majorHAnsi" w:cstheme="majorHAnsi"/>
          <w:b w:val="0"/>
          <w:sz w:val="22"/>
          <w:szCs w:val="22"/>
        </w:rPr>
      </w:sdtEndPr>
      <w:sdtContent>
        <w:p w14:paraId="256345A9" w14:textId="234236FD" w:rsidR="005D4B7B" w:rsidRDefault="005D4B7B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14:paraId="692A9ACA" w14:textId="77777777" w:rsidR="005D4B7B" w:rsidRDefault="005D4B7B" w:rsidP="005D4B7B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Nielsen, J. (1993). </w:t>
              </w:r>
              <w:r>
                <w:rPr>
                  <w:i/>
                  <w:iCs/>
                  <w:noProof/>
                </w:rPr>
                <w:t>Usability Engineering</w:t>
              </w:r>
              <w:r>
                <w:rPr>
                  <w:noProof/>
                </w:rPr>
                <w:t xml:space="preserve"> (Paperback Edition ed.). San Francisco: Morgan Kaufmann.</w:t>
              </w:r>
            </w:p>
            <w:p w14:paraId="6C7438FC" w14:textId="53EF6D55" w:rsidR="005D4B7B" w:rsidRDefault="005D4B7B" w:rsidP="005D4B7B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7928FA25" w14:textId="77777777" w:rsidR="005D4B7B" w:rsidRPr="0073026F" w:rsidRDefault="005D4B7B" w:rsidP="00C924BA">
      <w:pPr>
        <w:suppressAutoHyphens/>
        <w:spacing w:after="0" w:line="240" w:lineRule="auto"/>
        <w:rPr>
          <w:rFonts w:ascii="Calibri" w:hAnsi="Calibri" w:cs="Calibri"/>
        </w:rPr>
      </w:pPr>
    </w:p>
    <w:sectPr w:rsidR="005D4B7B" w:rsidRPr="0073026F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264D1D" w14:textId="77777777" w:rsidR="006F60D4" w:rsidRDefault="006F60D4">
      <w:pPr>
        <w:spacing w:after="0" w:line="240" w:lineRule="auto"/>
      </w:pPr>
      <w:r>
        <w:separator/>
      </w:r>
    </w:p>
  </w:endnote>
  <w:endnote w:type="continuationSeparator" w:id="0">
    <w:p w14:paraId="103B7666" w14:textId="77777777" w:rsidR="006F60D4" w:rsidRDefault="006F60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3179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1F5EDD" w14:textId="69F23BC0" w:rsidR="00C924BA" w:rsidRDefault="00C924BA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865D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87F6A2" w14:textId="77777777" w:rsidR="006F60D4" w:rsidRDefault="006F60D4">
      <w:pPr>
        <w:spacing w:after="0" w:line="240" w:lineRule="auto"/>
      </w:pPr>
      <w:r>
        <w:separator/>
      </w:r>
    </w:p>
  </w:footnote>
  <w:footnote w:type="continuationSeparator" w:id="0">
    <w:p w14:paraId="5337A1CD" w14:textId="77777777" w:rsidR="006F60D4" w:rsidRDefault="006F60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BEFB90" w14:textId="77777777" w:rsidR="001F5855" w:rsidRPr="0073026F" w:rsidRDefault="0073026F" w:rsidP="0073026F">
    <w:pPr>
      <w:pStyle w:val="Header"/>
      <w:jc w:val="center"/>
    </w:pPr>
    <w:r w:rsidRPr="00365759">
      <w:rPr>
        <w:noProof/>
      </w:rPr>
      <w:drawing>
        <wp:inline distT="0" distB="0" distL="0" distR="0" wp14:anchorId="13D0168C" wp14:editId="30FDC297">
          <wp:extent cx="2743200" cy="409575"/>
          <wp:effectExtent l="0" t="0" r="0" b="9525"/>
          <wp:docPr id="1" name="Picture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P_SNHU_withQuill_Horizstac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976EDA"/>
    <w:multiLevelType w:val="multilevel"/>
    <w:tmpl w:val="67083CA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4F86F71"/>
    <w:multiLevelType w:val="hybridMultilevel"/>
    <w:tmpl w:val="1EA60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B02E7E"/>
    <w:multiLevelType w:val="multilevel"/>
    <w:tmpl w:val="DA50EA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4B1656C8"/>
    <w:multiLevelType w:val="multilevel"/>
    <w:tmpl w:val="D916D4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704D058B"/>
    <w:multiLevelType w:val="multilevel"/>
    <w:tmpl w:val="F1F4BB4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713A18F0"/>
    <w:multiLevelType w:val="hybridMultilevel"/>
    <w:tmpl w:val="D1B47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544BD9"/>
    <w:multiLevelType w:val="multilevel"/>
    <w:tmpl w:val="29A89BC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7E445A8B"/>
    <w:multiLevelType w:val="multilevel"/>
    <w:tmpl w:val="407C2E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477457041">
    <w:abstractNumId w:val="7"/>
  </w:num>
  <w:num w:numId="2" w16cid:durableId="354230602">
    <w:abstractNumId w:val="3"/>
  </w:num>
  <w:num w:numId="3" w16cid:durableId="69232872">
    <w:abstractNumId w:val="6"/>
  </w:num>
  <w:num w:numId="4" w16cid:durableId="558789920">
    <w:abstractNumId w:val="2"/>
  </w:num>
  <w:num w:numId="5" w16cid:durableId="1347361732">
    <w:abstractNumId w:val="0"/>
  </w:num>
  <w:num w:numId="6" w16cid:durableId="281304646">
    <w:abstractNumId w:val="4"/>
  </w:num>
  <w:num w:numId="7" w16cid:durableId="1149664163">
    <w:abstractNumId w:val="5"/>
  </w:num>
  <w:num w:numId="8" w16cid:durableId="13445506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zMDY1sTA2NjIyMbdU0lEKTi0uzszPAykwrAUApSo8vSwAAAA="/>
  </w:docVars>
  <w:rsids>
    <w:rsidRoot w:val="001F5855"/>
    <w:rsid w:val="000B40C5"/>
    <w:rsid w:val="000B78EB"/>
    <w:rsid w:val="000C0A6C"/>
    <w:rsid w:val="000E5A85"/>
    <w:rsid w:val="0014411C"/>
    <w:rsid w:val="001F5855"/>
    <w:rsid w:val="0027235C"/>
    <w:rsid w:val="002A6055"/>
    <w:rsid w:val="00342F12"/>
    <w:rsid w:val="0035368E"/>
    <w:rsid w:val="003753FE"/>
    <w:rsid w:val="003A73AF"/>
    <w:rsid w:val="003E39CB"/>
    <w:rsid w:val="003E5542"/>
    <w:rsid w:val="0042396D"/>
    <w:rsid w:val="004440B0"/>
    <w:rsid w:val="004A24BF"/>
    <w:rsid w:val="004D28C8"/>
    <w:rsid w:val="005418A6"/>
    <w:rsid w:val="005B52CF"/>
    <w:rsid w:val="005D4B7B"/>
    <w:rsid w:val="006D7BBC"/>
    <w:rsid w:val="006F60D4"/>
    <w:rsid w:val="00714B54"/>
    <w:rsid w:val="0073026F"/>
    <w:rsid w:val="00731556"/>
    <w:rsid w:val="0087013E"/>
    <w:rsid w:val="0087314F"/>
    <w:rsid w:val="00876550"/>
    <w:rsid w:val="008F277B"/>
    <w:rsid w:val="009231F4"/>
    <w:rsid w:val="00927DCE"/>
    <w:rsid w:val="009462E1"/>
    <w:rsid w:val="009E426E"/>
    <w:rsid w:val="00A22912"/>
    <w:rsid w:val="00AE38B2"/>
    <w:rsid w:val="00B37316"/>
    <w:rsid w:val="00B56238"/>
    <w:rsid w:val="00BE5AEA"/>
    <w:rsid w:val="00C4115E"/>
    <w:rsid w:val="00C43B03"/>
    <w:rsid w:val="00C85198"/>
    <w:rsid w:val="00C865DB"/>
    <w:rsid w:val="00C87792"/>
    <w:rsid w:val="00C924BA"/>
    <w:rsid w:val="00C94B43"/>
    <w:rsid w:val="00E358DC"/>
    <w:rsid w:val="00EF62DE"/>
    <w:rsid w:val="00F356B5"/>
    <w:rsid w:val="00F4274E"/>
    <w:rsid w:val="00FD57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40711"/>
  <w15:docId w15:val="{9D84D6D2-C982-46DB-AEA4-543799E54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452A"/>
    <w:rPr>
      <w:rFonts w:asciiTheme="majorHAnsi" w:eastAsiaTheme="minorHAnsi" w:hAnsiTheme="majorHAnsi" w:cstheme="majorHAnsi"/>
    </w:rPr>
  </w:style>
  <w:style w:type="paragraph" w:styleId="Heading1">
    <w:name w:val="heading 1"/>
    <w:basedOn w:val="Title"/>
    <w:next w:val="Normal"/>
    <w:link w:val="Heading1Char"/>
    <w:uiPriority w:val="9"/>
    <w:qFormat/>
    <w:rsid w:val="0073026F"/>
    <w:pPr>
      <w:keepNext w:val="0"/>
      <w:keepLines w:val="0"/>
      <w:suppressAutoHyphens/>
      <w:spacing w:after="0" w:line="240" w:lineRule="auto"/>
      <w:jc w:val="center"/>
      <w:outlineLvl w:val="0"/>
    </w:pPr>
    <w:rPr>
      <w:rFonts w:ascii="Calibri" w:hAnsi="Calibri" w:cs="Calibri"/>
      <w:b/>
      <w:sz w:val="24"/>
      <w:szCs w:val="24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73026F"/>
    <w:pPr>
      <w:jc w:val="left"/>
      <w:outlineLvl w:val="1"/>
    </w:pPr>
  </w:style>
  <w:style w:type="paragraph" w:styleId="Heading3">
    <w:name w:val="heading 3"/>
    <w:basedOn w:val="Normal"/>
    <w:next w:val="Normal"/>
    <w:uiPriority w:val="9"/>
    <w:unhideWhenUsed/>
    <w:qFormat/>
    <w:rsid w:val="0073026F"/>
    <w:pPr>
      <w:keepNext/>
      <w:keepLines/>
      <w:spacing w:after="0"/>
      <w:jc w:val="center"/>
      <w:outlineLvl w:val="2"/>
    </w:pPr>
    <w:rPr>
      <w:rFonts w:ascii="Calibri" w:hAnsi="Calibri" w:cs="Calibri"/>
      <w:b/>
      <w:color w:val="000000" w:themeColor="text1"/>
    </w:rPr>
  </w:style>
  <w:style w:type="paragraph" w:styleId="Heading4">
    <w:name w:val="heading 4"/>
    <w:basedOn w:val="Heading3"/>
    <w:next w:val="Normal"/>
    <w:uiPriority w:val="9"/>
    <w:unhideWhenUsed/>
    <w:qFormat/>
    <w:rsid w:val="004D28C8"/>
    <w:pPr>
      <w:keepNext w:val="0"/>
      <w:keepLines w:val="0"/>
      <w:suppressAutoHyphens/>
      <w:jc w:val="left"/>
      <w:outlineLvl w:val="3"/>
    </w:p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26A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26A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D26A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26AB"/>
  </w:style>
  <w:style w:type="paragraph" w:styleId="Footer">
    <w:name w:val="footer"/>
    <w:basedOn w:val="Normal"/>
    <w:link w:val="FooterChar"/>
    <w:uiPriority w:val="99"/>
    <w:unhideWhenUsed/>
    <w:rsid w:val="009D26A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26A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67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67D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B4452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3026F"/>
    <w:rPr>
      <w:rFonts w:eastAsiaTheme="minorHAnsi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3026F"/>
    <w:rPr>
      <w:rFonts w:eastAsiaTheme="minorHAnsi"/>
      <w:b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3026F"/>
    <w:rPr>
      <w:color w:val="0000FF"/>
      <w:u w:val="single"/>
    </w:rPr>
  </w:style>
  <w:style w:type="paragraph" w:styleId="NoSpacing">
    <w:name w:val="No Spacing"/>
    <w:uiPriority w:val="1"/>
    <w:qFormat/>
    <w:rsid w:val="00714B54"/>
    <w:pPr>
      <w:spacing w:after="0" w:line="240" w:lineRule="auto"/>
    </w:pPr>
    <w:rPr>
      <w:rFonts w:asciiTheme="majorHAnsi" w:eastAsiaTheme="minorHAnsi" w:hAnsiTheme="majorHAnsi" w:cstheme="majorHAnsi"/>
    </w:rPr>
  </w:style>
  <w:style w:type="paragraph" w:styleId="Bibliography">
    <w:name w:val="Bibliography"/>
    <w:basedOn w:val="Normal"/>
    <w:next w:val="Normal"/>
    <w:uiPriority w:val="37"/>
    <w:unhideWhenUsed/>
    <w:rsid w:val="005D4B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53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5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4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hyperlink" Target="https://www.ssllabs.com/ssltest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r="http://schemas.openxmlformats.org/officeDocument/2006/relationships" xmlns:go="http://customooxmlschemas.google.com/">
  <go:docsCustomData xmlns:go="http://customooxmlschemas.google.com/" roundtripDataSignature="AMtx7mjrhozl5hWr0RNSrAqUtP+3a0oABQ==">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Nie93</b:Tag>
    <b:SourceType>Book</b:SourceType>
    <b:Guid>{89B4B140-CC1B-46AF-9F56-D6173F7E785A}</b:Guid>
    <b:Author>
      <b:Author>
        <b:NameList>
          <b:Person>
            <b:Last>Nielsen</b:Last>
            <b:First>Jakob</b:First>
          </b:Person>
        </b:NameList>
      </b:Author>
    </b:Author>
    <b:Title>Usability Engineering</b:Title>
    <b:Year>1993</b:Year>
    <b:City>San Francisco</b:City>
    <b:Publisher>Morgan Kaufmann</b:Publisher>
    <b:StandardNumber>ISBN 0-12-518406-9</b:StandardNumber>
    <b:Edition>Paperback Edition</b:Edition>
    <b:RefOrder>1</b:RefOrder>
  </b:Source>
</b:Sourc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customXml/itemProps2.xml><?xml version="1.0" encoding="utf-8"?>
<ds:datastoreItem xmlns:ds="http://schemas.openxmlformats.org/officeDocument/2006/customXml" ds:itemID="{2BCC90D8-2DFB-492A-BFBB-DF49523637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6</Pages>
  <Words>971</Words>
  <Characters>5536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NHU</Company>
  <LinksUpToDate>false</LinksUpToDate>
  <CharactersWithSpaces>6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ntile, Amy</dc:creator>
  <cp:lastModifiedBy>Remick, Cory</cp:lastModifiedBy>
  <cp:revision>6</cp:revision>
  <dcterms:created xsi:type="dcterms:W3CDTF">2022-07-30T19:40:00Z</dcterms:created>
  <dcterms:modified xsi:type="dcterms:W3CDTF">2022-07-30T22:54:00Z</dcterms:modified>
</cp:coreProperties>
</file>